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Theme="minorHAnsi" w:hAnsi="Times New Roman" w:cs="Times New Roman"/>
          <w:color w:val="4472C4" w:themeColor="accent1"/>
          <w:sz w:val="20"/>
          <w:szCs w:val="20"/>
        </w:rPr>
        <w:id w:val="-439616478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5752346" w14:textId="3A3374D7" w:rsidR="0042020D" w:rsidRPr="000F63C2" w:rsidRDefault="0042020D" w:rsidP="00AF4319">
          <w:pPr>
            <w:pStyle w:val="NoSpacing"/>
            <w:jc w:val="both"/>
            <w:rPr>
              <w:rFonts w:ascii="Times New Roman" w:eastAsiaTheme="minorHAnsi" w:hAnsi="Times New Roman" w:cs="Times New Roman"/>
              <w:color w:val="4472C4" w:themeColor="accent1"/>
              <w:sz w:val="24"/>
              <w:szCs w:val="24"/>
            </w:rPr>
          </w:pPr>
        </w:p>
        <w:p w14:paraId="5863A8E7" w14:textId="51489EBB" w:rsidR="0042020D" w:rsidRPr="000F63C2" w:rsidRDefault="0042020D" w:rsidP="00AF4319">
          <w:pPr>
            <w:pStyle w:val="NoSpacing"/>
            <w:jc w:val="both"/>
            <w:rPr>
              <w:rFonts w:ascii="Times New Roman" w:eastAsiaTheme="minorHAnsi" w:hAnsi="Times New Roman" w:cs="Times New Roman"/>
              <w:color w:val="4472C4" w:themeColor="accent1"/>
              <w:sz w:val="24"/>
              <w:szCs w:val="24"/>
            </w:rPr>
          </w:pPr>
          <w:r w:rsidRPr="000F63C2">
            <w:rPr>
              <w:rFonts w:ascii="Times New Roman" w:hAnsi="Times New Roman" w:cs="Times New Roman"/>
              <w:noProof/>
              <w:sz w:val="20"/>
              <w:szCs w:val="20"/>
            </w:rPr>
            <w:drawing>
              <wp:anchor distT="0" distB="0" distL="114300" distR="114300" simplePos="0" relativeHeight="251660288" behindDoc="0" locked="0" layoutInCell="1" allowOverlap="1" wp14:anchorId="526D7295" wp14:editId="4A1DAC6E">
                <wp:simplePos x="0" y="0"/>
                <wp:positionH relativeFrom="margin">
                  <wp:align>center</wp:align>
                </wp:positionH>
                <wp:positionV relativeFrom="margin">
                  <wp:posOffset>-351376</wp:posOffset>
                </wp:positionV>
                <wp:extent cx="1355090" cy="1355090"/>
                <wp:effectExtent l="0" t="0" r="0" b="0"/>
                <wp:wrapSquare wrapText="bothSides"/>
                <wp:docPr id="1" name="Picture 1" descr="Đại học Gia Định - Trang chủ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Đại học Gia Định - Trang chủ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5090" cy="1355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0E752D1B" w14:textId="625007EE" w:rsidR="00D74CBA" w:rsidRPr="000F63C2" w:rsidRDefault="00993B6C" w:rsidP="00AF4319">
          <w:pPr>
            <w:jc w:val="both"/>
            <w:rPr>
              <w:rFonts w:ascii="Times New Roman" w:hAnsi="Times New Roman" w:cs="Times New Roman"/>
              <w:sz w:val="20"/>
              <w:szCs w:val="20"/>
            </w:rPr>
          </w:pPr>
        </w:p>
      </w:sdtContent>
    </w:sdt>
    <w:p w14:paraId="2B0FBAA0" w14:textId="69FE4C84" w:rsidR="00D74CBA" w:rsidRPr="000F63C2" w:rsidRDefault="00D74CBA" w:rsidP="00AF4319">
      <w:pPr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</w:p>
    <w:p w14:paraId="5BCA42F6" w14:textId="7977BD7E" w:rsidR="0042020D" w:rsidRPr="000F63C2" w:rsidRDefault="0042020D" w:rsidP="00AF4319">
      <w:pPr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</w:p>
    <w:p w14:paraId="01AD7AB8" w14:textId="7815FB8D" w:rsidR="0042020D" w:rsidRPr="00475809" w:rsidRDefault="0042020D" w:rsidP="00F024F8">
      <w:pPr>
        <w:ind w:left="720" w:hanging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5809">
        <w:rPr>
          <w:rFonts w:ascii="Times New Roman" w:hAnsi="Times New Roman" w:cs="Times New Roman"/>
          <w:b/>
          <w:bCs/>
          <w:sz w:val="28"/>
          <w:szCs w:val="28"/>
        </w:rPr>
        <w:t>ĐỀ ÁN CUỐI KÌ</w:t>
      </w:r>
    </w:p>
    <w:p w14:paraId="5F8D3AA2" w14:textId="4D19545D" w:rsidR="0042020D" w:rsidRPr="00475809" w:rsidRDefault="0042020D" w:rsidP="00F024F8">
      <w:pPr>
        <w:ind w:left="720" w:hanging="720"/>
        <w:jc w:val="center"/>
        <w:rPr>
          <w:rFonts w:ascii="Times New Roman" w:hAnsi="Times New Roman" w:cs="Times New Roman"/>
          <w:sz w:val="28"/>
          <w:szCs w:val="28"/>
        </w:rPr>
      </w:pPr>
      <w:r w:rsidRPr="00475809">
        <w:rPr>
          <w:rFonts w:ascii="Times New Roman" w:hAnsi="Times New Roman" w:cs="Times New Roman"/>
          <w:sz w:val="28"/>
          <w:szCs w:val="28"/>
        </w:rPr>
        <w:t>MÔN</w:t>
      </w:r>
    </w:p>
    <w:p w14:paraId="5FC64920" w14:textId="70D54EC7" w:rsidR="002B310A" w:rsidRPr="000F63C2" w:rsidRDefault="002B310A" w:rsidP="00F024F8">
      <w:pPr>
        <w:ind w:left="720" w:hanging="72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0F63C2">
        <w:rPr>
          <w:rFonts w:ascii="Times New Roman" w:hAnsi="Times New Roman" w:cs="Times New Roman"/>
          <w:b/>
          <w:bCs/>
          <w:sz w:val="44"/>
          <w:szCs w:val="44"/>
        </w:rPr>
        <w:t xml:space="preserve">LẬP TRÌNH </w:t>
      </w:r>
      <w:r w:rsidR="00A67A6B" w:rsidRPr="000F63C2">
        <w:rPr>
          <w:rFonts w:ascii="Times New Roman" w:hAnsi="Times New Roman" w:cs="Times New Roman"/>
          <w:b/>
          <w:bCs/>
          <w:sz w:val="44"/>
          <w:szCs w:val="44"/>
        </w:rPr>
        <w:t>THIẾT BỊ DI ĐỘNG</w:t>
      </w:r>
    </w:p>
    <w:p w14:paraId="4502E34B" w14:textId="494C0D83" w:rsidR="009A335E" w:rsidRPr="00475809" w:rsidRDefault="009A335E" w:rsidP="00F024F8">
      <w:pPr>
        <w:ind w:left="720" w:hanging="720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475809">
        <w:rPr>
          <w:rFonts w:ascii="Times New Roman" w:hAnsi="Times New Roman" w:cs="Times New Roman"/>
          <w:sz w:val="28"/>
          <w:szCs w:val="28"/>
        </w:rPr>
        <w:t>Đề</w:t>
      </w:r>
      <w:proofErr w:type="spellEnd"/>
      <w:r w:rsidRPr="0047580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75809">
        <w:rPr>
          <w:rFonts w:ascii="Times New Roman" w:hAnsi="Times New Roman" w:cs="Times New Roman"/>
          <w:sz w:val="28"/>
          <w:szCs w:val="28"/>
        </w:rPr>
        <w:t>tài</w:t>
      </w:r>
      <w:proofErr w:type="spellEnd"/>
      <w:r w:rsidRPr="00475809">
        <w:rPr>
          <w:rFonts w:ascii="Times New Roman" w:hAnsi="Times New Roman" w:cs="Times New Roman"/>
          <w:sz w:val="28"/>
          <w:szCs w:val="28"/>
        </w:rPr>
        <w:t>:</w:t>
      </w:r>
    </w:p>
    <w:p w14:paraId="09E4C44E" w14:textId="25785798" w:rsidR="0042020D" w:rsidRPr="00475809" w:rsidRDefault="009A335E" w:rsidP="00F024F8">
      <w:pPr>
        <w:ind w:left="720" w:hanging="72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475809">
        <w:rPr>
          <w:rFonts w:ascii="Times New Roman" w:hAnsi="Times New Roman" w:cs="Times New Roman"/>
          <w:b/>
          <w:bCs/>
          <w:sz w:val="32"/>
          <w:szCs w:val="32"/>
        </w:rPr>
        <w:t>TaskCV</w:t>
      </w:r>
      <w:proofErr w:type="spellEnd"/>
      <w:r w:rsidRPr="00475809">
        <w:rPr>
          <w:rFonts w:ascii="Times New Roman" w:hAnsi="Times New Roman" w:cs="Times New Roman"/>
          <w:b/>
          <w:bCs/>
          <w:sz w:val="32"/>
          <w:szCs w:val="32"/>
        </w:rPr>
        <w:t xml:space="preserve"> – </w:t>
      </w:r>
      <w:proofErr w:type="spellStart"/>
      <w:r w:rsidR="00F42390" w:rsidRPr="00475809">
        <w:rPr>
          <w:rFonts w:ascii="Times New Roman" w:hAnsi="Times New Roman" w:cs="Times New Roman"/>
          <w:b/>
          <w:bCs/>
          <w:sz w:val="32"/>
          <w:szCs w:val="32"/>
        </w:rPr>
        <w:t>Q</w:t>
      </w:r>
      <w:r w:rsidRPr="00475809">
        <w:rPr>
          <w:rFonts w:ascii="Times New Roman" w:hAnsi="Times New Roman" w:cs="Times New Roman"/>
          <w:b/>
          <w:bCs/>
          <w:sz w:val="32"/>
          <w:szCs w:val="32"/>
        </w:rPr>
        <w:t>uản</w:t>
      </w:r>
      <w:proofErr w:type="spellEnd"/>
      <w:r w:rsidRPr="0047580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75809">
        <w:rPr>
          <w:rFonts w:ascii="Times New Roman" w:hAnsi="Times New Roman" w:cs="Times New Roman"/>
          <w:b/>
          <w:bCs/>
          <w:sz w:val="32"/>
          <w:szCs w:val="32"/>
        </w:rPr>
        <w:t>lý</w:t>
      </w:r>
      <w:proofErr w:type="spellEnd"/>
      <w:r w:rsidRPr="0047580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75809">
        <w:rPr>
          <w:rFonts w:ascii="Times New Roman" w:hAnsi="Times New Roman" w:cs="Times New Roman"/>
          <w:b/>
          <w:bCs/>
          <w:sz w:val="32"/>
          <w:szCs w:val="32"/>
        </w:rPr>
        <w:t>công</w:t>
      </w:r>
      <w:proofErr w:type="spellEnd"/>
      <w:r w:rsidRPr="0047580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75809">
        <w:rPr>
          <w:rFonts w:ascii="Times New Roman" w:hAnsi="Times New Roman" w:cs="Times New Roman"/>
          <w:b/>
          <w:bCs/>
          <w:sz w:val="32"/>
          <w:szCs w:val="32"/>
        </w:rPr>
        <w:t>việc</w:t>
      </w:r>
      <w:proofErr w:type="spellEnd"/>
      <w:r w:rsidR="00F42390" w:rsidRPr="0047580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="00F42390" w:rsidRPr="00475809">
        <w:rPr>
          <w:rFonts w:ascii="Times New Roman" w:hAnsi="Times New Roman" w:cs="Times New Roman"/>
          <w:b/>
          <w:bCs/>
          <w:sz w:val="32"/>
          <w:szCs w:val="32"/>
        </w:rPr>
        <w:t>cá</w:t>
      </w:r>
      <w:proofErr w:type="spellEnd"/>
      <w:r w:rsidR="00F42390" w:rsidRPr="0047580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="00F42390" w:rsidRPr="00475809">
        <w:rPr>
          <w:rFonts w:ascii="Times New Roman" w:hAnsi="Times New Roman" w:cs="Times New Roman"/>
          <w:b/>
          <w:bCs/>
          <w:sz w:val="32"/>
          <w:szCs w:val="32"/>
        </w:rPr>
        <w:t>nhân</w:t>
      </w:r>
      <w:proofErr w:type="spellEnd"/>
    </w:p>
    <w:p w14:paraId="7698DD68" w14:textId="771F7FFC" w:rsidR="0042020D" w:rsidRPr="000F63C2" w:rsidRDefault="002B310A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1966CB9" wp14:editId="46F934A3">
            <wp:simplePos x="0" y="0"/>
            <wp:positionH relativeFrom="margin">
              <wp:align>center</wp:align>
            </wp:positionH>
            <wp:positionV relativeFrom="paragraph">
              <wp:posOffset>40318</wp:posOffset>
            </wp:positionV>
            <wp:extent cx="3138985" cy="3138985"/>
            <wp:effectExtent l="0" t="0" r="0" b="0"/>
            <wp:wrapNone/>
            <wp:docPr id="3" name="Picture 2" descr="A picture containing sig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431FC03-7C90-44C7-BC49-98FC52A125F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picture containing sign&#10;&#10;Description automatically generated">
                      <a:extLst>
                        <a:ext uri="{FF2B5EF4-FFF2-40B4-BE49-F238E27FC236}">
                          <a16:creationId xmlns:a16="http://schemas.microsoft.com/office/drawing/2014/main" id="{5431FC03-7C90-44C7-BC49-98FC52A125F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8985" cy="3138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C52AA1" w14:textId="766AB99D" w:rsidR="0042020D" w:rsidRPr="000F63C2" w:rsidRDefault="0042020D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4C803633" w14:textId="0D5174DE" w:rsidR="0042020D" w:rsidRPr="000F63C2" w:rsidRDefault="0042020D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042B562B" w14:textId="7798C2C8" w:rsidR="009A335E" w:rsidRPr="000F63C2" w:rsidRDefault="009A335E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39BC4896" w14:textId="64D5BF79" w:rsidR="009A335E" w:rsidRPr="000F63C2" w:rsidRDefault="009A335E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43F633F5" w14:textId="57340509" w:rsidR="009A335E" w:rsidRPr="000F63C2" w:rsidRDefault="009A335E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01B20B9B" w14:textId="2673EAEA" w:rsidR="009A335E" w:rsidRPr="000F63C2" w:rsidRDefault="009A335E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74BD2C7D" w14:textId="2FD3F69B" w:rsidR="009A335E" w:rsidRPr="000F63C2" w:rsidRDefault="009A335E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71A86063" w14:textId="77777777" w:rsidR="009A335E" w:rsidRPr="000F63C2" w:rsidRDefault="009A335E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4FFE048A" w14:textId="592106BC" w:rsidR="009A335E" w:rsidRPr="000F63C2" w:rsidRDefault="009A335E" w:rsidP="00AF431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5539D49B" w14:textId="77777777" w:rsidR="00A67A6B" w:rsidRPr="000F63C2" w:rsidRDefault="00A67A6B" w:rsidP="00AF43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7BF6BC" w14:textId="46284381" w:rsidR="00AF4319" w:rsidRPr="00475809" w:rsidRDefault="00AF4319" w:rsidP="00F024F8">
      <w:pPr>
        <w:ind w:left="720" w:hanging="720"/>
        <w:jc w:val="center"/>
        <w:rPr>
          <w:rFonts w:ascii="Times New Roman" w:hAnsi="Times New Roman" w:cs="Times New Roman"/>
          <w:sz w:val="36"/>
          <w:szCs w:val="36"/>
        </w:rPr>
      </w:pPr>
      <w:r w:rsidRPr="00475809">
        <w:rPr>
          <w:rFonts w:ascii="Times New Roman" w:hAnsi="Times New Roman" w:cs="Times New Roman"/>
          <w:sz w:val="36"/>
          <w:szCs w:val="36"/>
        </w:rPr>
        <w:t xml:space="preserve">GVHD: </w:t>
      </w:r>
      <w:proofErr w:type="spellStart"/>
      <w:r w:rsidRPr="00475809">
        <w:rPr>
          <w:rFonts w:ascii="Times New Roman" w:hAnsi="Times New Roman" w:cs="Times New Roman"/>
          <w:b/>
          <w:bCs/>
          <w:sz w:val="36"/>
          <w:szCs w:val="36"/>
        </w:rPr>
        <w:t>Th.s</w:t>
      </w:r>
      <w:proofErr w:type="spellEnd"/>
      <w:r w:rsidRPr="00475809">
        <w:rPr>
          <w:rFonts w:ascii="Times New Roman" w:hAnsi="Times New Roman" w:cs="Times New Roman"/>
          <w:b/>
          <w:bCs/>
          <w:sz w:val="36"/>
          <w:szCs w:val="36"/>
        </w:rPr>
        <w:t xml:space="preserve"> Lê </w:t>
      </w:r>
      <w:proofErr w:type="spellStart"/>
      <w:r w:rsidRPr="00475809">
        <w:rPr>
          <w:rFonts w:ascii="Times New Roman" w:hAnsi="Times New Roman" w:cs="Times New Roman"/>
          <w:b/>
          <w:bCs/>
          <w:sz w:val="36"/>
          <w:szCs w:val="36"/>
        </w:rPr>
        <w:t>Huỳnh</w:t>
      </w:r>
      <w:proofErr w:type="spellEnd"/>
      <w:r w:rsidRPr="00475809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Pr="00475809">
        <w:rPr>
          <w:rFonts w:ascii="Times New Roman" w:hAnsi="Times New Roman" w:cs="Times New Roman"/>
          <w:b/>
          <w:bCs/>
          <w:sz w:val="36"/>
          <w:szCs w:val="36"/>
        </w:rPr>
        <w:t>Phước</w:t>
      </w:r>
      <w:proofErr w:type="spellEnd"/>
    </w:p>
    <w:p w14:paraId="68F9CCE7" w14:textId="5DBFDFF0" w:rsidR="0042020D" w:rsidRPr="00475809" w:rsidRDefault="00AF4319" w:rsidP="00F024F8">
      <w:pPr>
        <w:ind w:left="720" w:hanging="72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 w:rsidRPr="00475809">
        <w:rPr>
          <w:rFonts w:ascii="Times New Roman" w:hAnsi="Times New Roman" w:cs="Times New Roman"/>
          <w:sz w:val="36"/>
          <w:szCs w:val="36"/>
        </w:rPr>
        <w:t>Sinh</w:t>
      </w:r>
      <w:proofErr w:type="spellEnd"/>
      <w:r w:rsidRPr="00475809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5809">
        <w:rPr>
          <w:rFonts w:ascii="Times New Roman" w:hAnsi="Times New Roman" w:cs="Times New Roman"/>
          <w:sz w:val="36"/>
          <w:szCs w:val="36"/>
        </w:rPr>
        <w:t>viên</w:t>
      </w:r>
      <w:proofErr w:type="spellEnd"/>
      <w:r w:rsidR="0042020D" w:rsidRPr="00475809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="0042020D" w:rsidRPr="00475809">
        <w:rPr>
          <w:rFonts w:ascii="Times New Roman" w:hAnsi="Times New Roman" w:cs="Times New Roman"/>
          <w:sz w:val="36"/>
          <w:szCs w:val="36"/>
        </w:rPr>
        <w:t>thực</w:t>
      </w:r>
      <w:proofErr w:type="spellEnd"/>
      <w:r w:rsidR="0042020D" w:rsidRPr="00475809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="0042020D" w:rsidRPr="00475809">
        <w:rPr>
          <w:rFonts w:ascii="Times New Roman" w:hAnsi="Times New Roman" w:cs="Times New Roman"/>
          <w:sz w:val="36"/>
          <w:szCs w:val="36"/>
        </w:rPr>
        <w:t>hiện</w:t>
      </w:r>
      <w:proofErr w:type="spellEnd"/>
      <w:r w:rsidR="0042020D" w:rsidRPr="00475809">
        <w:rPr>
          <w:rFonts w:ascii="Times New Roman" w:hAnsi="Times New Roman" w:cs="Times New Roman"/>
          <w:sz w:val="36"/>
          <w:szCs w:val="36"/>
        </w:rPr>
        <w:t>:</w:t>
      </w:r>
      <w:r w:rsidRPr="00475809">
        <w:rPr>
          <w:rFonts w:ascii="Times New Roman" w:hAnsi="Times New Roman" w:cs="Times New Roman"/>
          <w:sz w:val="36"/>
          <w:szCs w:val="36"/>
        </w:rPr>
        <w:t xml:space="preserve"> </w:t>
      </w:r>
      <w:r w:rsidR="0042020D" w:rsidRPr="00475809">
        <w:rPr>
          <w:rFonts w:ascii="Times New Roman" w:hAnsi="Times New Roman" w:cs="Times New Roman"/>
          <w:b/>
          <w:bCs/>
          <w:sz w:val="36"/>
          <w:szCs w:val="36"/>
        </w:rPr>
        <w:t xml:space="preserve">Lê </w:t>
      </w:r>
      <w:proofErr w:type="spellStart"/>
      <w:r w:rsidR="0042020D" w:rsidRPr="00475809">
        <w:rPr>
          <w:rFonts w:ascii="Times New Roman" w:hAnsi="Times New Roman" w:cs="Times New Roman"/>
          <w:b/>
          <w:bCs/>
          <w:sz w:val="36"/>
          <w:szCs w:val="36"/>
        </w:rPr>
        <w:t>Trần</w:t>
      </w:r>
      <w:proofErr w:type="spellEnd"/>
      <w:r w:rsidR="0042020D" w:rsidRPr="00475809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="0042020D" w:rsidRPr="00475809">
        <w:rPr>
          <w:rFonts w:ascii="Times New Roman" w:hAnsi="Times New Roman" w:cs="Times New Roman"/>
          <w:b/>
          <w:bCs/>
          <w:sz w:val="36"/>
          <w:szCs w:val="36"/>
        </w:rPr>
        <w:t>Bảo</w:t>
      </w:r>
      <w:proofErr w:type="spellEnd"/>
      <w:r w:rsidR="0042020D" w:rsidRPr="00475809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="0042020D" w:rsidRPr="00475809">
        <w:rPr>
          <w:rFonts w:ascii="Times New Roman" w:hAnsi="Times New Roman" w:cs="Times New Roman"/>
          <w:b/>
          <w:bCs/>
          <w:sz w:val="36"/>
          <w:szCs w:val="36"/>
        </w:rPr>
        <w:t>Sương</w:t>
      </w:r>
      <w:proofErr w:type="spellEnd"/>
    </w:p>
    <w:p w14:paraId="24FEE496" w14:textId="29DB1567" w:rsidR="00AF4319" w:rsidRPr="00475809" w:rsidRDefault="00AF4319" w:rsidP="00F024F8">
      <w:pPr>
        <w:ind w:left="720" w:hanging="720"/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475809">
        <w:rPr>
          <w:rFonts w:ascii="Times New Roman" w:hAnsi="Times New Roman" w:cs="Times New Roman"/>
          <w:sz w:val="36"/>
          <w:szCs w:val="36"/>
        </w:rPr>
        <w:t>Lớp</w:t>
      </w:r>
      <w:proofErr w:type="spellEnd"/>
      <w:r w:rsidRPr="00475809">
        <w:rPr>
          <w:rFonts w:ascii="Times New Roman" w:hAnsi="Times New Roman" w:cs="Times New Roman"/>
          <w:sz w:val="36"/>
          <w:szCs w:val="36"/>
        </w:rPr>
        <w:t xml:space="preserve">: </w:t>
      </w:r>
      <w:r w:rsidRPr="00475809">
        <w:rPr>
          <w:rFonts w:ascii="Times New Roman" w:hAnsi="Times New Roman" w:cs="Times New Roman"/>
          <w:b/>
          <w:bCs/>
          <w:sz w:val="36"/>
          <w:szCs w:val="36"/>
        </w:rPr>
        <w:t>11DHPM</w:t>
      </w:r>
    </w:p>
    <w:p w14:paraId="54D0CC49" w14:textId="5EF74674" w:rsidR="00AF4319" w:rsidRPr="00475809" w:rsidRDefault="00AF4319" w:rsidP="00F024F8">
      <w:pPr>
        <w:ind w:left="720" w:hanging="720"/>
        <w:jc w:val="center"/>
        <w:rPr>
          <w:rFonts w:ascii="Times New Roman" w:hAnsi="Times New Roman" w:cs="Times New Roman"/>
          <w:sz w:val="36"/>
          <w:szCs w:val="36"/>
        </w:rPr>
      </w:pPr>
      <w:r w:rsidRPr="00475809">
        <w:rPr>
          <w:rFonts w:ascii="Times New Roman" w:hAnsi="Times New Roman" w:cs="Times New Roman"/>
          <w:sz w:val="36"/>
          <w:szCs w:val="36"/>
        </w:rPr>
        <w:t xml:space="preserve">MSSV: </w:t>
      </w:r>
      <w:r w:rsidRPr="00475809">
        <w:rPr>
          <w:rFonts w:ascii="Times New Roman" w:hAnsi="Times New Roman" w:cs="Times New Roman"/>
          <w:b/>
          <w:bCs/>
          <w:sz w:val="36"/>
          <w:szCs w:val="36"/>
        </w:rPr>
        <w:t>1731103052</w:t>
      </w:r>
    </w:p>
    <w:p w14:paraId="4FDAA23F" w14:textId="118F3C1B" w:rsidR="0042020D" w:rsidRPr="000F63C2" w:rsidRDefault="0042020D" w:rsidP="00AF4319">
      <w:pPr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</w:p>
    <w:p w14:paraId="2AE71803" w14:textId="01937020" w:rsidR="00E921F3" w:rsidRPr="000F63C2" w:rsidRDefault="00E921F3" w:rsidP="00AF4319">
      <w:pPr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  <w:r w:rsidRPr="000F63C2">
        <w:rPr>
          <w:rFonts w:ascii="Times New Roman" w:hAnsi="Times New Roman" w:cs="Times New Roman"/>
          <w:sz w:val="20"/>
          <w:szCs w:val="20"/>
        </w:rPr>
        <w:br w:type="page"/>
      </w:r>
    </w:p>
    <w:p w14:paraId="10413FD0" w14:textId="77777777" w:rsidR="0042020D" w:rsidRPr="000F63C2" w:rsidRDefault="0042020D" w:rsidP="00AF4319">
      <w:pPr>
        <w:ind w:left="720" w:hanging="720"/>
        <w:jc w:val="both"/>
        <w:rPr>
          <w:rFonts w:ascii="Times New Roman" w:hAnsi="Times New Roman" w:cs="Times New Roman"/>
          <w:sz w:val="20"/>
          <w:szCs w:val="20"/>
        </w:rPr>
      </w:pPr>
    </w:p>
    <w:p w14:paraId="05263626" w14:textId="0D906194" w:rsidR="008E2272" w:rsidRPr="000F63C2" w:rsidRDefault="007618A4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á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ụ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"/>
        <w:gridCol w:w="3093"/>
        <w:gridCol w:w="1774"/>
        <w:gridCol w:w="3737"/>
      </w:tblGrid>
      <w:tr w:rsidR="007618A4" w:rsidRPr="000F63C2" w14:paraId="391B28AF" w14:textId="77777777" w:rsidTr="00A04EF7">
        <w:tc>
          <w:tcPr>
            <w:tcW w:w="746" w:type="dxa"/>
          </w:tcPr>
          <w:p w14:paraId="4122246F" w14:textId="560F9CD7" w:rsidR="007618A4" w:rsidRPr="000F63C2" w:rsidRDefault="007618A4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STT</w:t>
            </w:r>
          </w:p>
        </w:tc>
        <w:tc>
          <w:tcPr>
            <w:tcW w:w="3093" w:type="dxa"/>
          </w:tcPr>
          <w:p w14:paraId="55DC8DA7" w14:textId="233D9ECB" w:rsidR="007618A4" w:rsidRPr="000F63C2" w:rsidRDefault="007618A4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Họ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và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1774" w:type="dxa"/>
          </w:tcPr>
          <w:p w14:paraId="0933213A" w14:textId="7E9F77D0" w:rsidR="007618A4" w:rsidRPr="000F63C2" w:rsidRDefault="007618A4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MSSV</w:t>
            </w:r>
          </w:p>
        </w:tc>
        <w:tc>
          <w:tcPr>
            <w:tcW w:w="3737" w:type="dxa"/>
          </w:tcPr>
          <w:p w14:paraId="098E7495" w14:textId="7128DB3D" w:rsidR="007618A4" w:rsidRPr="000F63C2" w:rsidRDefault="007618A4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Nhiệm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vụ</w:t>
            </w:r>
            <w:proofErr w:type="spellEnd"/>
          </w:p>
        </w:tc>
      </w:tr>
      <w:tr w:rsidR="00A04EF7" w:rsidRPr="000F63C2" w14:paraId="0CECB88C" w14:textId="77777777" w:rsidTr="00A04EF7">
        <w:tc>
          <w:tcPr>
            <w:tcW w:w="746" w:type="dxa"/>
          </w:tcPr>
          <w:p w14:paraId="5D188EA7" w14:textId="39F1D19C" w:rsidR="00A04EF7" w:rsidRPr="000F63C2" w:rsidRDefault="00A04EF7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93" w:type="dxa"/>
          </w:tcPr>
          <w:p w14:paraId="122586EB" w14:textId="464E03BA" w:rsidR="00A04EF7" w:rsidRPr="000F63C2" w:rsidRDefault="00A04EF7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Mai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Trúc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Lâm</w:t>
            </w:r>
            <w:proofErr w:type="spellEnd"/>
          </w:p>
        </w:tc>
        <w:tc>
          <w:tcPr>
            <w:tcW w:w="1774" w:type="dxa"/>
          </w:tcPr>
          <w:p w14:paraId="44B5AE93" w14:textId="11B4DAFA" w:rsidR="00A04EF7" w:rsidRPr="000F63C2" w:rsidRDefault="00A04EF7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1731103030</w:t>
            </w:r>
          </w:p>
        </w:tc>
        <w:tc>
          <w:tcPr>
            <w:tcW w:w="3737" w:type="dxa"/>
          </w:tcPr>
          <w:p w14:paraId="2D5AE643" w14:textId="77777777" w:rsidR="00A04EF7" w:rsidRPr="000F63C2" w:rsidRDefault="00A04EF7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Xây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dựng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cơ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sở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dữ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liệu</w:t>
            </w:r>
            <w:proofErr w:type="spellEnd"/>
          </w:p>
          <w:p w14:paraId="134056E8" w14:textId="77777777" w:rsidR="00A04EF7" w:rsidRPr="000F63C2" w:rsidRDefault="00A04EF7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Word, PowerPoint</w:t>
            </w:r>
          </w:p>
          <w:p w14:paraId="08F72901" w14:textId="2652CF76" w:rsidR="00A04EF7" w:rsidRPr="000F63C2" w:rsidRDefault="00A04EF7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Thuyết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trình</w:t>
            </w:r>
            <w:proofErr w:type="spellEnd"/>
          </w:p>
        </w:tc>
      </w:tr>
      <w:tr w:rsidR="00025B4E" w:rsidRPr="000F63C2" w14:paraId="222A4892" w14:textId="77777777" w:rsidTr="00A04EF7">
        <w:tc>
          <w:tcPr>
            <w:tcW w:w="746" w:type="dxa"/>
          </w:tcPr>
          <w:p w14:paraId="062B28B6" w14:textId="4B2EBE50" w:rsidR="00025B4E" w:rsidRPr="000F63C2" w:rsidRDefault="00025B4E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93" w:type="dxa"/>
          </w:tcPr>
          <w:p w14:paraId="40C57D79" w14:textId="4ED95AD3" w:rsidR="00025B4E" w:rsidRPr="000F63C2" w:rsidRDefault="00025B4E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Lê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Trần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Bảo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Sương</w:t>
            </w:r>
            <w:proofErr w:type="spellEnd"/>
          </w:p>
        </w:tc>
        <w:tc>
          <w:tcPr>
            <w:tcW w:w="1774" w:type="dxa"/>
          </w:tcPr>
          <w:p w14:paraId="736B5D00" w14:textId="7700117B" w:rsidR="00025B4E" w:rsidRPr="000F63C2" w:rsidRDefault="00025B4E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1731103052</w:t>
            </w:r>
          </w:p>
        </w:tc>
        <w:tc>
          <w:tcPr>
            <w:tcW w:w="3737" w:type="dxa"/>
          </w:tcPr>
          <w:p w14:paraId="78DBC53A" w14:textId="406F243B" w:rsidR="00025B4E" w:rsidRPr="000F63C2" w:rsidRDefault="00025B4E" w:rsidP="00AF431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Thiết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kế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xây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dựng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lập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trình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ứng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>dụng</w:t>
            </w:r>
            <w:proofErr w:type="spellEnd"/>
            <w:r w:rsidRPr="000F63C2">
              <w:rPr>
                <w:rFonts w:ascii="Times New Roman" w:hAnsi="Times New Roman" w:cs="Times New Roman"/>
                <w:sz w:val="24"/>
                <w:szCs w:val="24"/>
              </w:rPr>
              <w:t xml:space="preserve"> Android.</w:t>
            </w:r>
          </w:p>
        </w:tc>
      </w:tr>
    </w:tbl>
    <w:p w14:paraId="1DBD24D1" w14:textId="595C97F5" w:rsidR="007618A4" w:rsidRPr="000F63C2" w:rsidRDefault="007618A4" w:rsidP="00AF43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3E72A9" w14:textId="40502506" w:rsidR="007618A4" w:rsidRPr="000F63C2" w:rsidRDefault="007618A4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ầu</w:t>
      </w:r>
      <w:proofErr w:type="spellEnd"/>
    </w:p>
    <w:p w14:paraId="226C3873" w14:textId="77777777" w:rsidR="00A04EF7" w:rsidRPr="000F63C2" w:rsidRDefault="00A04EF7" w:rsidP="00AF4319">
      <w:pPr>
        <w:ind w:left="720"/>
        <w:jc w:val="both"/>
        <w:outlineLvl w:val="0"/>
        <w:rPr>
          <w:rFonts w:ascii="Times New Roman" w:hAnsi="Times New Roman" w:cs="Times New Roman"/>
        </w:rPr>
      </w:pPr>
      <w:proofErr w:type="spellStart"/>
      <w:r w:rsidRPr="000F63C2">
        <w:rPr>
          <w:rFonts w:ascii="Times New Roman" w:hAnsi="Times New Roman" w:cs="Times New Roman"/>
        </w:rPr>
        <w:t>Hiệ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ạ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ự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ạ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rấ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á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qu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gại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đ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í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i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ô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ữ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gư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ắ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phải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  <w:proofErr w:type="spellStart"/>
      <w:r w:rsidRPr="000F63C2">
        <w:rPr>
          <w:rFonts w:ascii="Times New Roman" w:hAnsi="Times New Roman" w:cs="Times New Roman"/>
        </w:rPr>
        <w:t>Đ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í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ấ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ề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quả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ý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  <w:proofErr w:type="spellStart"/>
      <w:r w:rsidRPr="000F63C2">
        <w:rPr>
          <w:rFonts w:ascii="Times New Roman" w:hAnsi="Times New Roman" w:cs="Times New Roman"/>
        </w:rPr>
        <w:t>Dễ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ấy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ấ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</w:t>
      </w:r>
      <w:proofErr w:type="spellEnd"/>
      <w:r w:rsidRPr="000F63C2">
        <w:rPr>
          <w:rFonts w:ascii="Times New Roman" w:hAnsi="Times New Roman" w:cs="Times New Roman"/>
        </w:rPr>
        <w:t xml:space="preserve"> ở </w:t>
      </w:r>
      <w:proofErr w:type="spellStart"/>
      <w:r w:rsidRPr="000F63C2">
        <w:rPr>
          <w:rFonts w:ascii="Times New Roman" w:hAnsi="Times New Roman" w:cs="Times New Roman"/>
        </w:rPr>
        <w:t>nhữ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i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ên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vố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à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rỗ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rấ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ớn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vì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ế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iều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ọn</w:t>
      </w:r>
      <w:proofErr w:type="spellEnd"/>
      <w:r w:rsidRPr="000F63C2">
        <w:rPr>
          <w:rFonts w:ascii="Times New Roman" w:hAnsi="Times New Roman" w:cs="Times New Roman"/>
        </w:rPr>
        <w:t xml:space="preserve"> cách </w:t>
      </w:r>
      <w:proofErr w:type="spellStart"/>
      <w:r w:rsidRPr="000F63C2">
        <w:rPr>
          <w:rFonts w:ascii="Times New Roman" w:hAnsi="Times New Roman" w:cs="Times New Roman"/>
        </w:rPr>
        <w:t>đ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êm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ọ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ô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ò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ị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ác</w:t>
      </w:r>
      <w:proofErr w:type="spellEnd"/>
      <w:r w:rsidRPr="000F63C2">
        <w:rPr>
          <w:rFonts w:ascii="Times New Roman" w:hAnsi="Times New Roman" w:cs="Times New Roman"/>
        </w:rPr>
        <w:t xml:space="preserve"> qua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ườ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m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ch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ế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à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iể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ậ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ới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t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ữ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ì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cuố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ì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  <w:proofErr w:type="spellStart"/>
      <w:r w:rsidRPr="000F63C2">
        <w:rPr>
          <w:rFonts w:ascii="Times New Roman" w:hAnsi="Times New Roman" w:cs="Times New Roman"/>
        </w:rPr>
        <w:t>Thì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ạ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ạy</w:t>
      </w:r>
      <w:proofErr w:type="spellEnd"/>
      <w:r w:rsidRPr="000F63C2">
        <w:rPr>
          <w:rFonts w:ascii="Times New Roman" w:hAnsi="Times New Roman" w:cs="Times New Roman"/>
        </w:rPr>
        <w:t xml:space="preserve"> “deadline” </w:t>
      </w:r>
      <w:proofErr w:type="spellStart"/>
      <w:r w:rsidRPr="000F63C2">
        <w:rPr>
          <w:rFonts w:ascii="Times New Roman" w:hAnsi="Times New Roman" w:cs="Times New Roman"/>
        </w:rPr>
        <w:t>tro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ỗ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o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ô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ọng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từ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ẫ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ế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ả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phẩ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m</w:t>
      </w:r>
      <w:proofErr w:type="spellEnd"/>
      <w:r w:rsidRPr="000F63C2">
        <w:rPr>
          <w:rFonts w:ascii="Times New Roman" w:hAnsi="Times New Roman" w:cs="Times New Roman"/>
        </w:rPr>
        <w:t xml:space="preserve"> ra </w:t>
      </w:r>
      <w:proofErr w:type="spellStart"/>
      <w:r w:rsidRPr="000F63C2">
        <w:rPr>
          <w:rFonts w:ascii="Times New Roman" w:hAnsi="Times New Roman" w:cs="Times New Roman"/>
        </w:rPr>
        <w:t>thườ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ấ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ượ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ấ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ậy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iể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ố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ẽ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rấ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ấp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  <w:proofErr w:type="spellStart"/>
      <w:r w:rsidRPr="000F63C2">
        <w:rPr>
          <w:rFonts w:ascii="Times New Roman" w:hAnsi="Times New Roman" w:cs="Times New Roman"/>
        </w:rPr>
        <w:t>Còn</w:t>
      </w:r>
      <w:proofErr w:type="spellEnd"/>
      <w:r w:rsidRPr="000F63C2">
        <w:rPr>
          <w:rFonts w:ascii="Times New Roman" w:hAnsi="Times New Roman" w:cs="Times New Roman"/>
        </w:rPr>
        <w:t xml:space="preserve"> ở </w:t>
      </w:r>
      <w:proofErr w:type="spellStart"/>
      <w:r w:rsidRPr="000F63C2">
        <w:rPr>
          <w:rFonts w:ascii="Times New Roman" w:hAnsi="Times New Roman" w:cs="Times New Roman"/>
        </w:rPr>
        <w:t>ngư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m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ọ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h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ắ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xế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ì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ọ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ứ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ò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ở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ồ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ệ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ơn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ớ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ị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â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é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à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thì</w:t>
      </w:r>
      <w:proofErr w:type="spellEnd"/>
      <w:r w:rsidRPr="000F63C2">
        <w:rPr>
          <w:rFonts w:ascii="Times New Roman" w:hAnsi="Times New Roman" w:cs="Times New Roman"/>
        </w:rPr>
        <w:t xml:space="preserve"> chi </w:t>
      </w:r>
      <w:proofErr w:type="spellStart"/>
      <w:r w:rsidRPr="000F63C2">
        <w:rPr>
          <w:rFonts w:ascii="Times New Roman" w:hAnsi="Times New Roman" w:cs="Times New Roman"/>
        </w:rPr>
        <w:t>phí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ồ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ườ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ợ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ồng</w:t>
      </w:r>
      <w:proofErr w:type="spellEnd"/>
      <w:r w:rsidRPr="000F63C2">
        <w:rPr>
          <w:rFonts w:ascii="Times New Roman" w:hAnsi="Times New Roman" w:cs="Times New Roman"/>
        </w:rPr>
        <w:t xml:space="preserve"> do </w:t>
      </w:r>
      <w:proofErr w:type="spellStart"/>
      <w:r w:rsidRPr="000F63C2">
        <w:rPr>
          <w:rFonts w:ascii="Times New Roman" w:hAnsi="Times New Roman" w:cs="Times New Roman"/>
        </w:rPr>
        <w:t>trễ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ả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phẩ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h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ề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ỏ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</w:p>
    <w:p w14:paraId="2CBE67C6" w14:textId="77777777" w:rsidR="00A04EF7" w:rsidRPr="000F63C2" w:rsidRDefault="00A04EF7" w:rsidP="00AF4319">
      <w:pPr>
        <w:ind w:left="720"/>
        <w:jc w:val="both"/>
        <w:outlineLvl w:val="0"/>
        <w:rPr>
          <w:rFonts w:ascii="Times New Roman" w:hAnsi="Times New Roman" w:cs="Times New Roman"/>
        </w:rPr>
      </w:pPr>
      <w:proofErr w:type="spellStart"/>
      <w:r w:rsidRPr="000F63C2">
        <w:rPr>
          <w:rFonts w:ascii="Times New Roman" w:hAnsi="Times New Roman" w:cs="Times New Roman"/>
        </w:rPr>
        <w:t>Vậy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ả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phá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a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í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ị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á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ứ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ượ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ữ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u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ầu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ô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ù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ầ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iết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ũ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í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ừ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iều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ó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ú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ô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ã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ự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iệ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askCV</w:t>
      </w:r>
      <w:proofErr w:type="spellEnd"/>
      <w:r w:rsidRPr="000F63C2">
        <w:rPr>
          <w:rFonts w:ascii="Times New Roman" w:hAnsi="Times New Roman" w:cs="Times New Roman"/>
        </w:rPr>
        <w:t xml:space="preserve"> – </w:t>
      </w:r>
      <w:proofErr w:type="spellStart"/>
      <w:r w:rsidRPr="000F63C2">
        <w:rPr>
          <w:rFonts w:ascii="Times New Roman" w:hAnsi="Times New Roman" w:cs="Times New Roman"/>
        </w:rPr>
        <w:t>Ứ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ụ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quả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ý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>.</w:t>
      </w:r>
    </w:p>
    <w:p w14:paraId="1F9FE229" w14:textId="77777777" w:rsidR="00A04EF7" w:rsidRPr="000F63C2" w:rsidRDefault="00A04EF7" w:rsidP="00AF4319">
      <w:pPr>
        <w:ind w:left="720"/>
        <w:jc w:val="both"/>
        <w:outlineLvl w:val="0"/>
        <w:rPr>
          <w:rFonts w:ascii="Times New Roman" w:hAnsi="Times New Roman" w:cs="Times New Roman"/>
        </w:rPr>
      </w:pP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ứ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ụ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ề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ả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ú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â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ú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gay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iệ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oạ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ắ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xế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ứ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ộ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qu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ọ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iệ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ị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à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; </w:t>
      </w:r>
      <w:proofErr w:type="spellStart"/>
      <w:r w:rsidRPr="000F63C2">
        <w:rPr>
          <w:rFonts w:ascii="Times New Roman" w:hAnsi="Times New Roman" w:cs="Times New Roman"/>
        </w:rPr>
        <w:t>giú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iế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ậ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đí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è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ê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à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iệu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â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anh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tệp</w:t>
      </w:r>
      <w:proofErr w:type="spellEnd"/>
      <w:r w:rsidRPr="000F63C2">
        <w:rPr>
          <w:rFonts w:ascii="Times New Roman" w:hAnsi="Times New Roman" w:cs="Times New Roman"/>
        </w:rPr>
        <w:t xml:space="preserve">, …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ế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ấ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ịnh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gư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ù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yêu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ầu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ì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phầ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ề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ẽ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xuất</w:t>
      </w:r>
      <w:proofErr w:type="spellEnd"/>
      <w:r w:rsidRPr="000F63C2">
        <w:rPr>
          <w:rFonts w:ascii="Times New Roman" w:hAnsi="Times New Roman" w:cs="Times New Roman"/>
        </w:rPr>
        <w:t xml:space="preserve"> ra </w:t>
      </w:r>
      <w:proofErr w:type="spellStart"/>
      <w:r w:rsidRPr="000F63C2">
        <w:rPr>
          <w:rFonts w:ascii="Times New Roman" w:hAnsi="Times New Roman" w:cs="Times New Roman"/>
        </w:rPr>
        <w:t>bá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ề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iế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ộ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oà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à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ú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ọ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ế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oạc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cách </w:t>
      </w:r>
      <w:proofErr w:type="spellStart"/>
      <w:r w:rsidRPr="000F63C2">
        <w:rPr>
          <w:rFonts w:ascii="Times New Roman" w:hAnsi="Times New Roman" w:cs="Times New Roman"/>
        </w:rPr>
        <w:t>chí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x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ơn</w:t>
      </w:r>
      <w:proofErr w:type="spellEnd"/>
      <w:r w:rsidRPr="000F63C2">
        <w:rPr>
          <w:rFonts w:ascii="Times New Roman" w:hAnsi="Times New Roman" w:cs="Times New Roman"/>
        </w:rPr>
        <w:t>.</w:t>
      </w:r>
    </w:p>
    <w:p w14:paraId="62DFE5F0" w14:textId="77777777" w:rsidR="00A04EF7" w:rsidRPr="000F63C2" w:rsidRDefault="00A04EF7" w:rsidP="00AF4319">
      <w:pPr>
        <w:ind w:left="720"/>
        <w:jc w:val="both"/>
        <w:outlineLvl w:val="0"/>
        <w:rPr>
          <w:rFonts w:ascii="Times New Roman" w:hAnsi="Times New Roman" w:cs="Times New Roman"/>
        </w:rPr>
      </w:pPr>
      <w:proofErr w:type="spellStart"/>
      <w:r w:rsidRPr="000F63C2">
        <w:rPr>
          <w:rFonts w:ascii="Times New Roman" w:hAnsi="Times New Roman" w:cs="Times New Roman"/>
        </w:rPr>
        <w:t>Kế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oạc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ú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ô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ướ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ế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o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ươ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a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phá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iể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ả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ệ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ố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ú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ty </w:t>
      </w:r>
      <w:proofErr w:type="spellStart"/>
      <w:r w:rsidRPr="000F63C2">
        <w:rPr>
          <w:rFonts w:ascii="Times New Roman" w:hAnsi="Times New Roman" w:cs="Times New Roman"/>
        </w:rPr>
        <w:t>vừ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ỏ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quả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ý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ọ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ột</w:t>
      </w:r>
      <w:proofErr w:type="spellEnd"/>
      <w:r w:rsidRPr="000F63C2">
        <w:rPr>
          <w:rFonts w:ascii="Times New Roman" w:hAnsi="Times New Roman" w:cs="Times New Roman"/>
        </w:rPr>
        <w:t xml:space="preserve"> cách </w:t>
      </w:r>
      <w:proofErr w:type="spellStart"/>
      <w:r w:rsidRPr="000F63C2">
        <w:rPr>
          <w:rFonts w:ascii="Times New Roman" w:hAnsi="Times New Roman" w:cs="Times New Roman"/>
        </w:rPr>
        <w:t>dễ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à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ơn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ú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ả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ữ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gư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quả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ý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ễ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à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ắ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ắ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e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á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ượ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ủ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  <w:r w:rsidRPr="000F63C2">
        <w:rPr>
          <w:rFonts w:ascii="Times New Roman" w:hAnsi="Times New Roman" w:cs="Times New Roman"/>
        </w:rPr>
        <w:t xml:space="preserve">.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xuất</w:t>
      </w:r>
      <w:proofErr w:type="spellEnd"/>
      <w:r w:rsidRPr="000F63C2">
        <w:rPr>
          <w:rFonts w:ascii="Times New Roman" w:hAnsi="Times New Roman" w:cs="Times New Roman"/>
        </w:rPr>
        <w:t xml:space="preserve"> ra </w:t>
      </w:r>
      <w:proofErr w:type="spellStart"/>
      <w:r w:rsidRPr="000F63C2">
        <w:rPr>
          <w:rFonts w:ascii="Times New Roman" w:hAnsi="Times New Roman" w:cs="Times New Roman"/>
        </w:rPr>
        <w:t>nhữ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á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á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ể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ữ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ã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ạ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ưa</w:t>
      </w:r>
      <w:proofErr w:type="spellEnd"/>
      <w:r w:rsidRPr="000F63C2">
        <w:rPr>
          <w:rFonts w:ascii="Times New Roman" w:hAnsi="Times New Roman" w:cs="Times New Roman"/>
        </w:rPr>
        <w:t xml:space="preserve"> ra </w:t>
      </w:r>
      <w:proofErr w:type="spellStart"/>
      <w:r w:rsidRPr="000F63C2">
        <w:rPr>
          <w:rFonts w:ascii="Times New Roman" w:hAnsi="Times New Roman" w:cs="Times New Roman"/>
        </w:rPr>
        <w:t>nhữ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quyế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ị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ịp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h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ó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ô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iệc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bị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ắ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gẽ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iế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ộ</w:t>
      </w:r>
      <w:proofErr w:type="spellEnd"/>
      <w:r w:rsidRPr="000F63C2">
        <w:rPr>
          <w:rFonts w:ascii="Times New Roman" w:hAnsi="Times New Roman" w:cs="Times New Roman"/>
        </w:rPr>
        <w:t xml:space="preserve">, </w:t>
      </w:r>
      <w:proofErr w:type="spellStart"/>
      <w:r w:rsidRPr="000F63C2">
        <w:rPr>
          <w:rFonts w:ascii="Times New Roman" w:hAnsi="Times New Roman" w:cs="Times New Roman"/>
        </w:rPr>
        <w:t>và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xử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lý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ó</w:t>
      </w:r>
      <w:proofErr w:type="spellEnd"/>
      <w:r w:rsidRPr="000F63C2">
        <w:rPr>
          <w:rFonts w:ascii="Times New Roman" w:hAnsi="Times New Roman" w:cs="Times New Roman"/>
        </w:rPr>
        <w:t>.</w:t>
      </w:r>
    </w:p>
    <w:p w14:paraId="767E5123" w14:textId="18F5A80A" w:rsidR="007618A4" w:rsidRPr="000F63C2" w:rsidRDefault="007618A4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uyết</w:t>
      </w:r>
      <w:proofErr w:type="spellEnd"/>
    </w:p>
    <w:p w14:paraId="139433C8" w14:textId="2E57318B" w:rsidR="00DD7E51" w:rsidRPr="000F63C2" w:rsidRDefault="00DD7E51" w:rsidP="00AF4319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?</w:t>
      </w:r>
    </w:p>
    <w:p w14:paraId="37934198" w14:textId="77777777" w:rsidR="00DD7E51" w:rsidRPr="000F63C2" w:rsidRDefault="00DD7E51" w:rsidP="00AF431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ề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ề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ằ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í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ệ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27483811" w14:textId="77777777" w:rsidR="00DD7E51" w:rsidRPr="000F63C2" w:rsidRDefault="00DD7E51" w:rsidP="00AF431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5E51451" w14:textId="1E87AA44" w:rsidR="00527C75" w:rsidRPr="000F63C2" w:rsidRDefault="00DD7E51" w:rsidP="00AF431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y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hot. The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ê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y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a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l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ắ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ủ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ừ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l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lastRenderedPageBreak/>
        <w:t>lắ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ở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ỗ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ề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e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iê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iOS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e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ệ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í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ễ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ù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ậ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y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uy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08245F9C" w14:textId="3AA0A166" w:rsidR="00D13EA7" w:rsidRPr="000F63C2" w:rsidRDefault="00527C75" w:rsidP="00AF4319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</w:p>
    <w:p w14:paraId="7B1F3AEA" w14:textId="12A04CEE" w:rsidR="00D13EA7" w:rsidRPr="000F63C2" w:rsidRDefault="00D13EA7" w:rsidP="00AF4319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 xml:space="preserve">Flutter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ằ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y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ặ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mobi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ast Developmen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tive Performance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eact Nativ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ả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ast Developmen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code nativ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u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ả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tive Performanc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lutter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76749353" w14:textId="4F866148" w:rsidR="00D13EA7" w:rsidRPr="000F63C2" w:rsidRDefault="00D13EA7" w:rsidP="00AF4319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ART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o Goog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DAR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static type languag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OT (Ahead of Time), compi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ồ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IT (Just in Time)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ố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ynamic type language. Khi dev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I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Hot Loa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build rele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O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tive cod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ường</w:t>
      </w:r>
      <w:proofErr w:type="spellEnd"/>
    </w:p>
    <w:p w14:paraId="7144C512" w14:textId="491555F2" w:rsidR="00D13EA7" w:rsidRPr="000F63C2" w:rsidRDefault="00D13EA7" w:rsidP="00AF4319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o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 DAR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platform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a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ả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(VM)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source code sang bytecod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ava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AR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anspile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S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uyệ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mobi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ắ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iể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ỏ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qua.</w:t>
      </w:r>
    </w:p>
    <w:p w14:paraId="59EF38DB" w14:textId="28B36919" w:rsidR="00D13EA7" w:rsidRPr="000F63C2" w:rsidRDefault="00D13EA7" w:rsidP="00AF4319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ậ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ò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tive module ?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S Bridge, Flutter “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uy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tive modu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tive interface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ặ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ẫ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ọ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“bridge”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ắ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ổ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chai”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eact Native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o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modu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i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ú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“plugin”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modu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lutter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u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ủ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u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ấ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tive modu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lutter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syntax macro C/C++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N.</w:t>
      </w:r>
    </w:p>
    <w:p w14:paraId="792E62BD" w14:textId="1A551B22" w:rsidR="00527C75" w:rsidRPr="000F63C2" w:rsidRDefault="00527C75" w:rsidP="00AF4319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ú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r w:rsidR="00D13EA7" w:rsidRPr="000F63C2">
        <w:rPr>
          <w:rFonts w:ascii="Times New Roman" w:hAnsi="Times New Roman" w:cs="Times New Roman"/>
          <w:sz w:val="24"/>
          <w:szCs w:val="24"/>
        </w:rPr>
        <w:t>Flutter</w:t>
      </w:r>
    </w:p>
    <w:p w14:paraId="451A9B04" w14:textId="1F6CBC78" w:rsidR="00C20E29" w:rsidRPr="000F63C2" w:rsidRDefault="00C20E29" w:rsidP="00AF431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r w:rsidR="00D13EA7" w:rsidRPr="000F63C2">
        <w:rPr>
          <w:rFonts w:ascii="Times New Roman" w:hAnsi="Times New Roman" w:cs="Times New Roman"/>
          <w:sz w:val="24"/>
          <w:szCs w:val="24"/>
        </w:rPr>
        <w:t xml:space="preserve">Flutter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:</w:t>
      </w:r>
    </w:p>
    <w:p w14:paraId="28B9BFE5" w14:textId="77777777" w:rsidR="00C20E29" w:rsidRPr="000F63C2" w:rsidRDefault="00C20E29" w:rsidP="00AF43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a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amespace</w:t>
      </w:r>
    </w:p>
    <w:p w14:paraId="79038D0E" w14:textId="77777777" w:rsidR="00C20E29" w:rsidRPr="000F63C2" w:rsidRDefault="00C20E29" w:rsidP="00AF43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18473C43" w14:textId="77777777" w:rsidR="00C20E29" w:rsidRPr="000F63C2" w:rsidRDefault="00C20E29" w:rsidP="00AF43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7FDF98A6" w14:textId="77777777" w:rsidR="00C20E29" w:rsidRPr="000F63C2" w:rsidRDefault="00C20E29" w:rsidP="00AF43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uộ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3FF00EFE" w14:textId="77777777" w:rsidR="00C20E29" w:rsidRPr="000F63C2" w:rsidRDefault="00C20E29" w:rsidP="00AF43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Main</w:t>
      </w:r>
    </w:p>
    <w:p w14:paraId="777BF552" w14:textId="77777777" w:rsidR="00C20E29" w:rsidRPr="000F63C2" w:rsidRDefault="00C20E29" w:rsidP="00AF43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ệ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ể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ức</w:t>
      </w:r>
      <w:proofErr w:type="spellEnd"/>
    </w:p>
    <w:p w14:paraId="154FD710" w14:textId="0FC7FD8C" w:rsidR="00527C75" w:rsidRPr="000F63C2" w:rsidRDefault="00C20E29" w:rsidP="00AF431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Comment</w:t>
      </w:r>
    </w:p>
    <w:p w14:paraId="2CC33E02" w14:textId="77777777" w:rsidR="004D5729" w:rsidRPr="000F63C2" w:rsidRDefault="004D5729" w:rsidP="00AF431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ú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592E9F61" w14:textId="7822E0E1" w:rsidR="004D5729" w:rsidRPr="000F63C2" w:rsidRDefault="004D5729" w:rsidP="00AF431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Constructors </w:t>
      </w:r>
      <w:r w:rsidRPr="000F63C2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6CA51F1B" w14:textId="19AE5169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15A74AF8" w14:textId="7AB6EDBD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yề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public</w:t>
      </w:r>
    </w:p>
    <w:p w14:paraId="4DF3BED2" w14:textId="512A3ABE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1AEC5702" w14:textId="4B168446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ề</w:t>
      </w:r>
      <w:proofErr w:type="spellEnd"/>
    </w:p>
    <w:p w14:paraId="77D29D99" w14:textId="77B79D97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ĩ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ố</w:t>
      </w:r>
      <w:proofErr w:type="spellEnd"/>
    </w:p>
    <w:p w14:paraId="65F4E76C" w14:textId="72CBA9AD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lastRenderedPageBreak/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ĩ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i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7F5F0959" w14:textId="54E524D8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ọ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</w:p>
    <w:p w14:paraId="027CA707" w14:textId="58DADAC5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o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this.</w:t>
      </w:r>
    </w:p>
    <w:p w14:paraId="065696E4" w14:textId="7D65C9F5" w:rsidR="004D5729" w:rsidRPr="000F63C2" w:rsidRDefault="004D5729" w:rsidP="00AF431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3053CD76" w14:textId="77777777" w:rsidR="004D5729" w:rsidRPr="000F63C2" w:rsidRDefault="004D5729" w:rsidP="00AF4319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t>ngầm</w:t>
      </w:r>
      <w:proofErr w:type="spellEnd"/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t>định</w:t>
      </w:r>
      <w:proofErr w:type="spellEnd"/>
    </w:p>
    <w:p w14:paraId="19FDF605" w14:textId="27EAE052" w:rsidR="004D5729" w:rsidRPr="000F63C2" w:rsidRDefault="004D5729" w:rsidP="00AF431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ĩ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ương</w:t>
      </w:r>
      <w:proofErr w:type="spellEnd"/>
    </w:p>
    <w:p w14:paraId="3ED3E29A" w14:textId="77777777" w:rsidR="004D5729" w:rsidRPr="000F63C2" w:rsidRDefault="004D5729" w:rsidP="00AF431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 ham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ầ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</w:p>
    <w:p w14:paraId="61A8FE0B" w14:textId="0C0C1721" w:rsidR="004D5729" w:rsidRPr="000F63C2" w:rsidRDefault="004D5729" w:rsidP="00AF431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a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</w:p>
    <w:p w14:paraId="2B26CC81" w14:textId="77777777" w:rsidR="004D5729" w:rsidRPr="000F63C2" w:rsidRDefault="004D5729" w:rsidP="00AF431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ầ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.</w:t>
      </w:r>
    </w:p>
    <w:p w14:paraId="0A8048E8" w14:textId="1DE87F97" w:rsidR="004D5729" w:rsidRPr="000F63C2" w:rsidRDefault="004D5729" w:rsidP="00AF431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Destructors </w:t>
      </w:r>
      <w:r w:rsidRPr="000F63C2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uỷ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ỏ</w:t>
      </w:r>
      <w:proofErr w:type="spellEnd"/>
    </w:p>
    <w:p w14:paraId="7679B02A" w14:textId="199E7391" w:rsidR="004D5729" w:rsidRPr="000F63C2" w:rsidRDefault="004D5729" w:rsidP="00AF43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ó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ỏ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ớ</w:t>
      </w:r>
      <w:proofErr w:type="spellEnd"/>
    </w:p>
    <w:p w14:paraId="35682AD4" w14:textId="7C653ABA" w:rsidR="004D5729" w:rsidRPr="000F63C2" w:rsidRDefault="004D5729" w:rsidP="00AF43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o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public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private</w:t>
      </w:r>
    </w:p>
    <w:p w14:paraId="783FCC52" w14:textId="3798089C" w:rsidR="004D5729" w:rsidRPr="000F63C2" w:rsidRDefault="004D5729" w:rsidP="00AF43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ắ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ấ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~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406AB411" w14:textId="3104119A" w:rsidR="004D5729" w:rsidRPr="000F63C2" w:rsidRDefault="004D5729" w:rsidP="00AF43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ỗ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uỷ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ỏ</w:t>
      </w:r>
      <w:proofErr w:type="spellEnd"/>
    </w:p>
    <w:p w14:paraId="1785B7B0" w14:textId="16B0DBE3" w:rsidR="00C20E29" w:rsidRPr="000F63C2" w:rsidRDefault="004D5729" w:rsidP="00AF4319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iệm</w:t>
      </w:r>
      <w:proofErr w:type="spellEnd"/>
    </w:p>
    <w:p w14:paraId="45687AD7" w14:textId="77777777" w:rsidR="004D5729" w:rsidRPr="000F63C2" w:rsidRDefault="004D5729" w:rsidP="00AF4319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 (object)</w:t>
      </w:r>
    </w:p>
    <w:p w14:paraId="5052E20E" w14:textId="1B9AE8AA" w:rsidR="004D5729" w:rsidRPr="000F63C2" w:rsidRDefault="004D5729" w:rsidP="00AF431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ó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ó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(Object = Data + Method)</w:t>
      </w:r>
    </w:p>
    <w:p w14:paraId="16B70609" w14:textId="7040927A" w:rsidR="004D5729" w:rsidRPr="000F63C2" w:rsidRDefault="004D5729" w:rsidP="00AF431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ô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</w:p>
    <w:p w14:paraId="066F3DAC" w14:textId="53CDB154" w:rsidR="004D5729" w:rsidRPr="000F63C2" w:rsidRDefault="004D5729" w:rsidP="00AF431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</w:p>
    <w:p w14:paraId="749D9E03" w14:textId="77777777" w:rsidR="004D5729" w:rsidRPr="000F63C2" w:rsidRDefault="004D5729" w:rsidP="00AF431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</w:p>
    <w:p w14:paraId="5DC3D193" w14:textId="70066E31" w:rsidR="004D5729" w:rsidRPr="000F63C2" w:rsidRDefault="004D5729" w:rsidP="00AF431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</w:p>
    <w:p w14:paraId="3C4BD13D" w14:textId="73588461" w:rsidR="004D5729" w:rsidRPr="000F63C2" w:rsidRDefault="004D5729" w:rsidP="00AF4319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 xml:space="preserve">public: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ọ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43A6ED06" w14:textId="3BBDB9CE" w:rsidR="004D5729" w:rsidRPr="000F63C2" w:rsidRDefault="004D5729" w:rsidP="00AF4319">
      <w:pPr>
        <w:pStyle w:val="ListParagraph"/>
        <w:ind w:left="2160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 xml:space="preserve">private: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ĩ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p</w:t>
      </w:r>
      <w:proofErr w:type="spellEnd"/>
    </w:p>
    <w:p w14:paraId="19F05B79" w14:textId="57A79759" w:rsidR="004D5729" w:rsidRPr="000F63C2" w:rsidRDefault="004D5729" w:rsidP="00AF431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o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ew</w:t>
      </w:r>
    </w:p>
    <w:p w14:paraId="53660FD1" w14:textId="3D9A6428" w:rsidR="001347F5" w:rsidRPr="000F63C2" w:rsidRDefault="001347F5" w:rsidP="00AF4319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r w:rsidR="00D13EA7" w:rsidRPr="000F63C2">
        <w:rPr>
          <w:rFonts w:ascii="Times New Roman" w:hAnsi="Times New Roman" w:cs="Times New Roman"/>
          <w:sz w:val="24"/>
          <w:szCs w:val="24"/>
        </w:rPr>
        <w:t>Android</w:t>
      </w:r>
      <w:r w:rsidRPr="000F63C2">
        <w:rPr>
          <w:rFonts w:ascii="Times New Roman" w:hAnsi="Times New Roman" w:cs="Times New Roman"/>
          <w:sz w:val="24"/>
          <w:szCs w:val="24"/>
        </w:rPr>
        <w:t xml:space="preserve"> Studio</w:t>
      </w:r>
    </w:p>
    <w:p w14:paraId="4F47ABDC" w14:textId="77777777" w:rsidR="009B7D0D" w:rsidRPr="000F63C2" w:rsidRDefault="009B7D0D" w:rsidP="00AF4319">
      <w:pPr>
        <w:pStyle w:val="ListParagraph"/>
        <w:numPr>
          <w:ilvl w:val="0"/>
          <w:numId w:val="12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b/>
          <w:bCs/>
          <w:sz w:val="24"/>
          <w:szCs w:val="24"/>
        </w:rPr>
        <w:t>Android</w:t>
      </w:r>
      <w:r w:rsidR="001347F5"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 Studi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ớ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ứ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ậ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av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ặ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iê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Android Studi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Android Studi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yề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SDK.</w:t>
      </w:r>
    </w:p>
    <w:p w14:paraId="2175A6F2" w14:textId="1ADC5111" w:rsidR="00E72067" w:rsidRPr="000F63C2" w:rsidRDefault="00E72067" w:rsidP="00AF431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="00937D98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D98"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="00937D98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D98" w:rsidRPr="000F63C2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="00937D98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D98" w:rsidRPr="000F63C2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:</w:t>
      </w:r>
    </w:p>
    <w:p w14:paraId="03593002" w14:textId="51F851C0" w:rsidR="00A76AC9" w:rsidRPr="000F63C2" w:rsidRDefault="00A76AC9" w:rsidP="00AF4319">
      <w:pPr>
        <w:pStyle w:val="ListParagraph"/>
        <w:numPr>
          <w:ilvl w:val="0"/>
          <w:numId w:val="8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b/>
          <w:bCs/>
          <w:sz w:val="24"/>
          <w:szCs w:val="24"/>
        </w:rPr>
        <w:t>XML</w:t>
      </w:r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ắ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á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ấ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XM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á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ấ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ố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ô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ẻ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XM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XML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ú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t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ẻ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iê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Xm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ọ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ó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o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r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xm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ố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ụ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xm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ô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ẹ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ố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ụ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ặ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ề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42609D6E" w14:textId="4A44371A" w:rsidR="00E72067" w:rsidRPr="000F63C2" w:rsidRDefault="00A76AC9" w:rsidP="00AF43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b/>
          <w:bCs/>
          <w:sz w:val="24"/>
          <w:szCs w:val="24"/>
        </w:rPr>
        <w:t>Navigation</w:t>
      </w:r>
      <w:r w:rsidR="00E72067"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mở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tab;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kiệm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gian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="00E72067"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2067"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</w:p>
    <w:p w14:paraId="50EFEAE3" w14:textId="014C2826" w:rsidR="00E72067" w:rsidRPr="000F63C2" w:rsidRDefault="00E72067" w:rsidP="00AF43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Menu: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ứ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ệ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</w:p>
    <w:p w14:paraId="217AFAC0" w14:textId="6EE97E2F" w:rsidR="00E72067" w:rsidRPr="000F63C2" w:rsidRDefault="00E72067" w:rsidP="00AF43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b/>
          <w:bCs/>
          <w:sz w:val="24"/>
          <w:szCs w:val="24"/>
        </w:rPr>
        <w:lastRenderedPageBreak/>
        <w:t>ToolBar</w:t>
      </w:r>
      <w:proofErr w:type="spellEnd"/>
      <w:r w:rsidRPr="000F63C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ứ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ể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ệnh</w:t>
      </w:r>
      <w:proofErr w:type="spellEnd"/>
    </w:p>
    <w:p w14:paraId="0E9AB555" w14:textId="479CBF0C" w:rsidR="00B54602" w:rsidRPr="000F63C2" w:rsidRDefault="008114A0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</w:t>
      </w:r>
      <w:r w:rsidR="00B54602" w:rsidRPr="000F63C2">
        <w:rPr>
          <w:rFonts w:ascii="Times New Roman" w:hAnsi="Times New Roman" w:cs="Times New Roman"/>
          <w:sz w:val="24"/>
          <w:szCs w:val="24"/>
        </w:rPr>
        <w:t>:</w:t>
      </w:r>
    </w:p>
    <w:p w14:paraId="7F11C8D7" w14:textId="77777777" w:rsidR="004F77A5" w:rsidRPr="000F63C2" w:rsidRDefault="004F77A5" w:rsidP="00AF431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1.</w:t>
      </w:r>
      <w:r w:rsidRPr="000F63C2">
        <w:rPr>
          <w:rFonts w:ascii="Times New Roman" w:hAnsi="Times New Roman" w:cs="Times New Roman"/>
          <w:sz w:val="24"/>
          <w:szCs w:val="24"/>
        </w:rPr>
        <w:tab/>
        <w:t>Firebase Authentication:</w:t>
      </w:r>
    </w:p>
    <w:p w14:paraId="6852E51A" w14:textId="77777777" w:rsidR="004F77A5" w:rsidRPr="000F63C2" w:rsidRDefault="004F77A5" w:rsidP="004044A7">
      <w:pPr>
        <w:pStyle w:val="ListParagraph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-</w:t>
      </w:r>
      <w:r w:rsidRPr="000F63C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é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cách an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á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ố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a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4F2C002B" w14:textId="77777777" w:rsidR="004F77A5" w:rsidRPr="000F63C2" w:rsidRDefault="004F77A5" w:rsidP="004044A7">
      <w:pPr>
        <w:pStyle w:val="ListParagraph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-</w:t>
      </w:r>
      <w:r w:rsidRPr="000F63C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ụ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SDK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ễ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ẵ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ỗ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o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ổ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Google, Facebook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Twitter, v.v.</w:t>
      </w:r>
    </w:p>
    <w:p w14:paraId="660F56C6" w14:textId="77777777" w:rsidR="004F77A5" w:rsidRPr="000F63C2" w:rsidRDefault="004F77A5" w:rsidP="004044A7">
      <w:pPr>
        <w:pStyle w:val="ListParagraph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-</w:t>
      </w:r>
      <w:r w:rsidRPr="000F63C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ề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Emai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emai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ọ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SDK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á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emai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ọ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ử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email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ặ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ẩ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7580CC02" w14:textId="77777777" w:rsidR="004F77A5" w:rsidRPr="000F63C2" w:rsidRDefault="004F77A5" w:rsidP="00AF431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2.</w:t>
      </w:r>
      <w:r w:rsidRPr="000F63C2">
        <w:rPr>
          <w:rFonts w:ascii="Times New Roman" w:hAnsi="Times New Roman" w:cs="Times New Roman"/>
          <w:sz w:val="24"/>
          <w:szCs w:val="24"/>
        </w:rPr>
        <w:tab/>
        <w:t>Firebase Realtime Database:</w:t>
      </w:r>
    </w:p>
    <w:p w14:paraId="691F6003" w14:textId="77777777" w:rsidR="004F77A5" w:rsidRPr="000F63C2" w:rsidRDefault="004F77A5" w:rsidP="004044A7">
      <w:pPr>
        <w:pStyle w:val="ListParagraph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-</w:t>
      </w:r>
      <w:r w:rsidRPr="000F63C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á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NoSQL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ẫ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ẵ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o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uy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73B33385" w14:textId="77777777" w:rsidR="004F77A5" w:rsidRPr="000F63C2" w:rsidRDefault="004F77A5" w:rsidP="004044A7">
      <w:pPr>
        <w:pStyle w:val="ListParagraph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-</w:t>
      </w:r>
      <w:r w:rsidRPr="000F63C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á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ư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SON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ọ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Khi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ề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SDK iOS,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JavaScript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ú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chi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ẻ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2A16D299" w14:textId="0974F046" w:rsidR="00B54602" w:rsidRPr="000F63C2" w:rsidRDefault="004F77A5" w:rsidP="004044A7">
      <w:pPr>
        <w:pStyle w:val="ListParagraph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-</w:t>
      </w:r>
      <w:r w:rsidRPr="000F63C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HTTP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ở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—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ỗ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ổ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ọ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ò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il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a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ĩ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27C1E6A9" w14:textId="0127B6F7" w:rsidR="004F77A5" w:rsidRPr="000F63C2" w:rsidRDefault="004F77A5" w:rsidP="00AF431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3.</w:t>
      </w:r>
      <w:r w:rsidRPr="000F63C2">
        <w:rPr>
          <w:rFonts w:ascii="Times New Roman" w:hAnsi="Times New Roman" w:cs="Times New Roman"/>
          <w:sz w:val="24"/>
          <w:szCs w:val="24"/>
        </w:rPr>
        <w:tab/>
        <w:t>Firebase Cloud Storage:</w:t>
      </w:r>
    </w:p>
    <w:p w14:paraId="66325DD5" w14:textId="54BAAC2C" w:rsidR="004F77A5" w:rsidRPr="000F63C2" w:rsidRDefault="004F77A5" w:rsidP="004044A7">
      <w:pPr>
        <w:pStyle w:val="ListParagraph"/>
        <w:ind w:left="1134" w:hanging="414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-</w:t>
      </w:r>
      <w:r w:rsidRPr="000F63C2">
        <w:rPr>
          <w:rFonts w:ascii="Times New Roman" w:hAnsi="Times New Roman" w:cs="Times New Roman"/>
          <w:sz w:val="24"/>
          <w:szCs w:val="24"/>
        </w:rPr>
        <w:tab/>
        <w:t xml:space="preserve">Cloud Storag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ạ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iệ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ô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Google.  SDK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ớ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á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ổ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sung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Googl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ệ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uố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Firebas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â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vide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ủ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Google Cloud Storage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ệ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ố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a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390BD74F" w14:textId="5EC61FC7" w:rsidR="00B243F7" w:rsidRPr="000F63C2" w:rsidRDefault="00B243F7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í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ống</w:t>
      </w:r>
      <w:proofErr w:type="spellEnd"/>
    </w:p>
    <w:p w14:paraId="71BE10B2" w14:textId="0E5B1A44" w:rsidR="00B243F7" w:rsidRPr="000F63C2" w:rsidRDefault="001831A7" w:rsidP="00AF4319">
      <w:pPr>
        <w:pStyle w:val="ListParagraph"/>
        <w:numPr>
          <w:ilvl w:val="0"/>
          <w:numId w:val="13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íc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ềm</w:t>
      </w:r>
      <w:proofErr w:type="spellEnd"/>
    </w:p>
    <w:p w14:paraId="6706E779" w14:textId="77777777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ề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ú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ủ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ễ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à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iể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ế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ệ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â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ậ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ễ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0EEAF99B" w14:textId="77777777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ú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ễ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à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ứ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ơ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â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ế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ú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ườ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67767151" w14:textId="37380D78" w:rsidR="001831A7" w:rsidRPr="000F63C2" w:rsidRDefault="001831A7" w:rsidP="00AF4319">
      <w:pPr>
        <w:pStyle w:val="ListParagraph"/>
        <w:numPr>
          <w:ilvl w:val="0"/>
          <w:numId w:val="13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êu</w:t>
      </w:r>
      <w:proofErr w:type="spellEnd"/>
    </w:p>
    <w:p w14:paraId="45E6319A" w14:textId="3AF04426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lastRenderedPageBreak/>
        <w:t>Hoà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â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09A3" w:rsidRPr="000F63C2">
        <w:rPr>
          <w:rFonts w:ascii="Times New Roman" w:hAnsi="Times New Roman" w:cs="Times New Roman"/>
          <w:sz w:val="24"/>
          <w:szCs w:val="24"/>
        </w:rPr>
        <w:t>ứ</w:t>
      </w:r>
      <w:r w:rsidRPr="000F63C2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Android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IOS.</w:t>
      </w:r>
    </w:p>
    <w:p w14:paraId="2B09C07B" w14:textId="77777777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á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hiệ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ê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deadline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ù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580B4B2A" w14:textId="7C6994F3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u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ọ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ề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ự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ủ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ỗ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ì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ế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ạ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ù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ẩ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ù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ứ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ả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ớ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48D5EEA4" w14:textId="6C2FD2CD" w:rsidR="001831A7" w:rsidRPr="000F63C2" w:rsidRDefault="001831A7" w:rsidP="00AF4319">
      <w:pPr>
        <w:pStyle w:val="ListParagraph"/>
        <w:numPr>
          <w:ilvl w:val="0"/>
          <w:numId w:val="13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1B6E5FB" w14:textId="66A46EE9" w:rsidR="001831A7" w:rsidRPr="000F63C2" w:rsidRDefault="001831A7" w:rsidP="00AF4319">
      <w:pPr>
        <w:pStyle w:val="ListParagraph"/>
        <w:numPr>
          <w:ilvl w:val="0"/>
          <w:numId w:val="14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u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:</w:t>
      </w:r>
    </w:p>
    <w:p w14:paraId="5230F7F2" w14:textId="5CEF0495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askCV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ề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ỗ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ặ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iệ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ế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ỗ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tin.</w:t>
      </w:r>
    </w:p>
    <w:p w14:paraId="3BA4EE1C" w14:textId="77777777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 xml:space="preserve">Thao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iệ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ễ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à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ơ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ò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giờ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ồ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79841EBE" w14:textId="4D3FDAB4" w:rsidR="001831A7" w:rsidRPr="000F63C2" w:rsidRDefault="001831A7" w:rsidP="00AF4319">
      <w:pPr>
        <w:pStyle w:val="ListParagraph"/>
        <w:ind w:left="144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ả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ổ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askCV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Meet.</w:t>
      </w:r>
    </w:p>
    <w:p w14:paraId="25B6011C" w14:textId="7A767FE0" w:rsidR="001831A7" w:rsidRPr="000F63C2" w:rsidRDefault="001831A7" w:rsidP="00AF4319">
      <w:pPr>
        <w:pStyle w:val="ListParagraph"/>
        <w:numPr>
          <w:ilvl w:val="0"/>
          <w:numId w:val="14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ố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iể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:</w:t>
      </w:r>
    </w:p>
    <w:p w14:paraId="2F14A4FE" w14:textId="5AFA37FD" w:rsidR="001831A7" w:rsidRPr="000F63C2" w:rsidRDefault="001831A7" w:rsidP="00AF4319">
      <w:pPr>
        <w:pStyle w:val="ListParagraph"/>
        <w:numPr>
          <w:ilvl w:val="0"/>
          <w:numId w:val="8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ậ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ề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12E9E014" w14:textId="594C30D5" w:rsidR="001831A7" w:rsidRPr="000F63C2" w:rsidRDefault="001831A7" w:rsidP="00AF4319">
      <w:pPr>
        <w:pStyle w:val="ListParagraph"/>
        <w:numPr>
          <w:ilvl w:val="0"/>
          <w:numId w:val="8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iể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ặ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53E9C305" w14:textId="4C42D23B" w:rsidR="001831A7" w:rsidRPr="000F63C2" w:rsidRDefault="001831A7" w:rsidP="00AF4319">
      <w:pPr>
        <w:pStyle w:val="ListParagraph"/>
        <w:numPr>
          <w:ilvl w:val="0"/>
          <w:numId w:val="8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3A87FBCC" w14:textId="456CAD94" w:rsidR="001831A7" w:rsidRPr="000F63C2" w:rsidRDefault="001831A7" w:rsidP="00AF4319">
      <w:pPr>
        <w:pStyle w:val="ListParagraph"/>
        <w:numPr>
          <w:ilvl w:val="0"/>
          <w:numId w:val="8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ậ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r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ỗ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í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re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>.</w:t>
      </w:r>
    </w:p>
    <w:p w14:paraId="754BD104" w14:textId="5DDC7951" w:rsidR="001831A7" w:rsidRPr="000F63C2" w:rsidRDefault="001831A7" w:rsidP="00AF4319">
      <w:pPr>
        <w:pStyle w:val="ListParagraph"/>
        <w:numPr>
          <w:ilvl w:val="0"/>
          <w:numId w:val="13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ồ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ống</w:t>
      </w:r>
      <w:proofErr w:type="spellEnd"/>
    </w:p>
    <w:p w14:paraId="6E26FE67" w14:textId="535B436E" w:rsidR="001831A7" w:rsidRPr="000F63C2" w:rsidRDefault="00A02359" w:rsidP="00AF4319">
      <w:pPr>
        <w:pStyle w:val="ListParagraph"/>
        <w:numPr>
          <w:ilvl w:val="0"/>
          <w:numId w:val="15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nă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</w:p>
    <w:p w14:paraId="5BA84364" w14:textId="77777777" w:rsidR="00461C40" w:rsidRPr="000F63C2" w:rsidRDefault="00461C40" w:rsidP="00AF4319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639809D" w14:textId="4EEFAC0D" w:rsidR="009A4018" w:rsidRPr="000F63C2" w:rsidRDefault="009A4018" w:rsidP="00AF4319">
      <w:pPr>
        <w:jc w:val="both"/>
        <w:outlineLvl w:val="0"/>
        <w:rPr>
          <w:rFonts w:ascii="Times New Roman" w:hAnsi="Times New Roman" w:cs="Times New Roman"/>
          <w:sz w:val="24"/>
          <w:szCs w:val="24"/>
        </w:rPr>
        <w:sectPr w:rsidR="009A4018" w:rsidRPr="000F63C2" w:rsidSect="00D74CBA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6F36BBB5" w14:textId="49CA309F" w:rsidR="00A02359" w:rsidRPr="000F63C2" w:rsidRDefault="004379AD" w:rsidP="00AF4319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B7A1F4C" wp14:editId="1E21C87B">
            <wp:simplePos x="0" y="0"/>
            <wp:positionH relativeFrom="margin">
              <wp:align>right</wp:align>
            </wp:positionH>
            <wp:positionV relativeFrom="paragraph">
              <wp:posOffset>26670</wp:posOffset>
            </wp:positionV>
            <wp:extent cx="2367887" cy="2071900"/>
            <wp:effectExtent l="0" t="0" r="0" b="508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87" cy="20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2359"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DDB302" wp14:editId="74239A2B">
            <wp:extent cx="2969260" cy="19443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9260" cy="194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15D84" w14:textId="1BA2A615" w:rsidR="00A02359" w:rsidRPr="000F63C2" w:rsidRDefault="00A02359" w:rsidP="00AF4319">
      <w:pPr>
        <w:pStyle w:val="ListParagraph"/>
        <w:numPr>
          <w:ilvl w:val="0"/>
          <w:numId w:val="15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áo</w:t>
      </w:r>
      <w:proofErr w:type="spellEnd"/>
    </w:p>
    <w:p w14:paraId="52CACB46" w14:textId="23DA71D1" w:rsidR="00A02359" w:rsidRPr="000F63C2" w:rsidRDefault="00A02359" w:rsidP="00AF431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DF5F8D" wp14:editId="6C9DB054">
            <wp:extent cx="2511819" cy="2443277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99" cy="247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67CE2" w14:textId="6507AE52" w:rsidR="00A02359" w:rsidRPr="000F63C2" w:rsidRDefault="00A02359" w:rsidP="00AF4319">
      <w:pPr>
        <w:pStyle w:val="ListParagraph"/>
        <w:numPr>
          <w:ilvl w:val="0"/>
          <w:numId w:val="15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cáo</w:t>
      </w:r>
      <w:proofErr w:type="spellEnd"/>
    </w:p>
    <w:p w14:paraId="22F54E52" w14:textId="1E7967FA" w:rsidR="00A02359" w:rsidRPr="000F63C2" w:rsidRDefault="00A02359" w:rsidP="00AF4319">
      <w:pPr>
        <w:jc w:val="both"/>
        <w:outlineLvl w:val="0"/>
        <w:rPr>
          <w:rFonts w:ascii="Times New Roman" w:hAnsi="Times New Roman" w:cs="Times New Roman"/>
          <w:noProof/>
          <w:sz w:val="24"/>
          <w:szCs w:val="24"/>
        </w:rPr>
      </w:pPr>
    </w:p>
    <w:p w14:paraId="41638BC1" w14:textId="13F1E092" w:rsidR="00A02359" w:rsidRPr="000F63C2" w:rsidRDefault="00A02359" w:rsidP="00AF4319">
      <w:pPr>
        <w:pStyle w:val="ListParagraph"/>
        <w:numPr>
          <w:ilvl w:val="0"/>
          <w:numId w:val="15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 xml:space="preserve">Chia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ẻ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35BEEB" w14:textId="164307EA" w:rsidR="00A02359" w:rsidRPr="000F63C2" w:rsidRDefault="00A02359" w:rsidP="00AF4319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A37E8D" wp14:editId="5426B31A">
            <wp:extent cx="3009331" cy="952171"/>
            <wp:effectExtent l="0" t="0" r="63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331" cy="952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A3728" w14:textId="310E4F70" w:rsidR="00A02359" w:rsidRPr="000F63C2" w:rsidRDefault="00A02359" w:rsidP="00AF4319">
      <w:pPr>
        <w:pStyle w:val="ListParagraph"/>
        <w:numPr>
          <w:ilvl w:val="0"/>
          <w:numId w:val="15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Sắ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xếp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15B421" w14:textId="3F12C184" w:rsidR="00A02359" w:rsidRPr="000F63C2" w:rsidRDefault="00A02359" w:rsidP="00AF4319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C769CD" wp14:editId="35557365">
            <wp:extent cx="2968102" cy="996286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261" cy="1016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7223B" w14:textId="77777777" w:rsidR="00461C40" w:rsidRPr="000F63C2" w:rsidRDefault="00461C40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color w:val="FF0000"/>
          <w:sz w:val="24"/>
          <w:szCs w:val="24"/>
        </w:rPr>
        <w:sectPr w:rsidR="00461C40" w:rsidRPr="000F63C2" w:rsidSect="00461C40">
          <w:type w:val="continuous"/>
          <w:pgSz w:w="12240" w:h="15840"/>
          <w:pgMar w:top="1440" w:right="1440" w:bottom="1440" w:left="1440" w:header="720" w:footer="720" w:gutter="0"/>
          <w:pgNumType w:start="0"/>
          <w:cols w:num="2" w:space="720"/>
          <w:titlePg/>
          <w:docGrid w:linePitch="360"/>
        </w:sectPr>
      </w:pPr>
    </w:p>
    <w:p w14:paraId="241AEA60" w14:textId="77777777" w:rsidR="004379AD" w:rsidRPr="000F63C2" w:rsidRDefault="004379AD" w:rsidP="00AF4319">
      <w:pPr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br w:type="page"/>
      </w:r>
    </w:p>
    <w:p w14:paraId="0A238983" w14:textId="77918151" w:rsidR="007618A4" w:rsidRPr="000F63C2" w:rsidRDefault="007618A4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lastRenderedPageBreak/>
        <w:t xml:space="preserve">Chi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ài</w:t>
      </w:r>
      <w:proofErr w:type="spellEnd"/>
    </w:p>
    <w:p w14:paraId="0F555E93" w14:textId="387CCAD1" w:rsidR="00461C40" w:rsidRPr="000F63C2" w:rsidRDefault="00461C40" w:rsidP="00AF4319">
      <w:pPr>
        <w:pStyle w:val="ListParagraph"/>
        <w:numPr>
          <w:ilvl w:val="0"/>
          <w:numId w:val="18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t>Class Diagram</w:t>
      </w:r>
    </w:p>
    <w:p w14:paraId="71BEE249" w14:textId="60D81CA8" w:rsidR="00461C40" w:rsidRPr="000F63C2" w:rsidRDefault="007D3300" w:rsidP="00AF431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D03B09" wp14:editId="698A298C">
            <wp:extent cx="6245525" cy="4313816"/>
            <wp:effectExtent l="0" t="0" r="3175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ell phon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2767" cy="431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2CE7F" w14:textId="77777777" w:rsidR="004379AD" w:rsidRPr="000F63C2" w:rsidRDefault="004379AD" w:rsidP="00AF4319">
      <w:pPr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br w:type="page"/>
      </w:r>
    </w:p>
    <w:p w14:paraId="3EE935E6" w14:textId="379E38B8" w:rsidR="00461C40" w:rsidRPr="000F63C2" w:rsidRDefault="00461C40" w:rsidP="00AF4319">
      <w:pPr>
        <w:pStyle w:val="ListParagraph"/>
        <w:numPr>
          <w:ilvl w:val="0"/>
          <w:numId w:val="18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lastRenderedPageBreak/>
        <w:t>Use Case Diagram</w:t>
      </w:r>
    </w:p>
    <w:p w14:paraId="7CC692CB" w14:textId="402B5794" w:rsidR="00461C40" w:rsidRPr="000F63C2" w:rsidRDefault="004379AD" w:rsidP="00AF431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CB9E55" wp14:editId="50D78837">
            <wp:extent cx="6270864" cy="4341412"/>
            <wp:effectExtent l="0" t="0" r="0" b="2540"/>
            <wp:docPr id="22" name="Picture 2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close up of a map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9400" cy="434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3CADA" w14:textId="77777777" w:rsidR="00461C40" w:rsidRPr="000F63C2" w:rsidRDefault="00461C40" w:rsidP="00AF431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A3F5CF4" w14:textId="77777777" w:rsidR="004379AD" w:rsidRPr="000F63C2" w:rsidRDefault="004379AD" w:rsidP="00AF4319">
      <w:pPr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  <w:sz w:val="24"/>
          <w:szCs w:val="24"/>
        </w:rPr>
        <w:br w:type="page"/>
      </w:r>
    </w:p>
    <w:p w14:paraId="7C9D2CBE" w14:textId="5D874E5D" w:rsidR="007618A4" w:rsidRPr="00AB5F51" w:rsidRDefault="008F06B1" w:rsidP="00AF431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B5F5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Giao </w:t>
      </w:r>
      <w:proofErr w:type="spellStart"/>
      <w:r w:rsidRPr="00AB5F51">
        <w:rPr>
          <w:rFonts w:ascii="Times New Roman" w:hAnsi="Times New Roman" w:cs="Times New Roman"/>
          <w:color w:val="000000" w:themeColor="text1"/>
          <w:sz w:val="24"/>
          <w:szCs w:val="24"/>
        </w:rPr>
        <w:t>diện</w:t>
      </w:r>
      <w:proofErr w:type="spellEnd"/>
      <w:r w:rsidRPr="00AB5F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B5F51">
        <w:rPr>
          <w:rFonts w:ascii="Times New Roman" w:hAnsi="Times New Roman" w:cs="Times New Roman"/>
          <w:color w:val="000000" w:themeColor="text1"/>
          <w:sz w:val="24"/>
          <w:szCs w:val="24"/>
        </w:rPr>
        <w:t>ứng</w:t>
      </w:r>
      <w:proofErr w:type="spellEnd"/>
      <w:r w:rsidRPr="00AB5F5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B5F51">
        <w:rPr>
          <w:rFonts w:ascii="Times New Roman" w:hAnsi="Times New Roman" w:cs="Times New Roman"/>
          <w:color w:val="000000" w:themeColor="text1"/>
          <w:sz w:val="24"/>
          <w:szCs w:val="24"/>
        </w:rPr>
        <w:t>dụng</w:t>
      </w:r>
      <w:proofErr w:type="spellEnd"/>
    </w:p>
    <w:p w14:paraId="19B9EA16" w14:textId="77777777" w:rsidR="00A24EEC" w:rsidRPr="000F63C2" w:rsidRDefault="005E273B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7D1451" wp14:editId="643DB51D">
            <wp:extent cx="2049647" cy="365760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7254" cy="36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FA61E" w14:textId="04F59E8A" w:rsidR="00A24EEC" w:rsidRPr="000F63C2" w:rsidRDefault="00A24EEC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1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>Logo icon</w:t>
      </w:r>
    </w:p>
    <w:p w14:paraId="186A728A" w14:textId="77777777" w:rsidR="00195048" w:rsidRPr="000F63C2" w:rsidRDefault="005E273B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19866E" wp14:editId="3C2120C6">
            <wp:extent cx="1988512" cy="3574473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20843" cy="3632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63A60" w14:textId="51EAB0B0" w:rsidR="00811629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2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ă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ập</w:t>
      </w:r>
      <w:proofErr w:type="spellEnd"/>
    </w:p>
    <w:p w14:paraId="36DC65C8" w14:textId="77777777" w:rsidR="00195048" w:rsidRPr="000F63C2" w:rsidRDefault="005E273B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A2692B" wp14:editId="39B836FC">
            <wp:extent cx="2089573" cy="3728852"/>
            <wp:effectExtent l="0" t="0" r="635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5024" cy="38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1DF16" w14:textId="7AC9675C" w:rsidR="00A24EEC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3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đă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ý</w:t>
      </w:r>
      <w:proofErr w:type="spellEnd"/>
    </w:p>
    <w:p w14:paraId="4A57BD91" w14:textId="77777777" w:rsidR="00195048" w:rsidRPr="000F63C2" w:rsidRDefault="005E273B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65C64B" wp14:editId="0117858C">
            <wp:extent cx="2089865" cy="3752603"/>
            <wp:effectExtent l="0" t="0" r="571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26964" cy="381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1B78C" w14:textId="07639C66" w:rsidR="00A24EEC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4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ồ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ơ</w:t>
      </w:r>
      <w:proofErr w:type="spellEnd"/>
    </w:p>
    <w:p w14:paraId="56451C41" w14:textId="77777777" w:rsidR="00195048" w:rsidRPr="000F63C2" w:rsidRDefault="005E273B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382CA4B" wp14:editId="2B9A9998">
            <wp:extent cx="2066306" cy="3691268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901" cy="3801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08CBC" w14:textId="441B94D6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5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>Drawer</w:t>
      </w:r>
    </w:p>
    <w:p w14:paraId="3EB53715" w14:textId="77777777" w:rsidR="00195048" w:rsidRPr="000F63C2" w:rsidRDefault="005E273B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F834C6" wp14:editId="7E4B0941">
            <wp:extent cx="2139871" cy="384760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79849" cy="3919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9F01" w14:textId="22041DF9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6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</w:p>
    <w:p w14:paraId="48C63DCD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11EE42" wp14:editId="1C9AF046">
            <wp:extent cx="2104572" cy="3788229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16623" cy="3809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4DC8" w14:textId="471310B1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7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chi </w:t>
      </w:r>
      <w:proofErr w:type="spellStart"/>
      <w:r w:rsidRPr="000F63C2">
        <w:rPr>
          <w:rFonts w:ascii="Times New Roman" w:hAnsi="Times New Roman" w:cs="Times New Roman"/>
        </w:rPr>
        <w:t>tiết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</w:p>
    <w:p w14:paraId="19F2535B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F79753" wp14:editId="5BCE23F5">
            <wp:extent cx="2107615" cy="3776353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26707" cy="3810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8490" w14:textId="150EC919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8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>Notification</w:t>
      </w:r>
    </w:p>
    <w:p w14:paraId="54DD9F4B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5261E5" wp14:editId="244A57AB">
            <wp:extent cx="1809861" cy="326571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19018" cy="328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B1453" w14:textId="0C052771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9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Notifications </w:t>
      </w:r>
      <w:proofErr w:type="spellStart"/>
      <w:r w:rsidRPr="000F63C2">
        <w:rPr>
          <w:rFonts w:ascii="Times New Roman" w:hAnsi="Times New Roman" w:cs="Times New Roman"/>
        </w:rPr>
        <w:t>trê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a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rạ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ái</w:t>
      </w:r>
      <w:proofErr w:type="spellEnd"/>
    </w:p>
    <w:p w14:paraId="12926541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C94981" wp14:editId="41BFE95E">
            <wp:extent cx="1891458" cy="339634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1634" cy="341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B52E0" w14:textId="2C5D7003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10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Chức </w:t>
      </w:r>
      <w:proofErr w:type="spellStart"/>
      <w:r w:rsidRPr="000F63C2">
        <w:rPr>
          <w:rFonts w:ascii="Times New Roman" w:hAnsi="Times New Roman" w:cs="Times New Roman"/>
        </w:rPr>
        <w:t>nă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màn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</w:p>
    <w:p w14:paraId="5A369F81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CA7521" wp14:editId="2DB6AC03">
            <wp:extent cx="2105944" cy="3776353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3837" cy="380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57C0D" w14:textId="2B50D4F3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11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ỉ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ử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dự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án</w:t>
      </w:r>
      <w:proofErr w:type="spellEnd"/>
    </w:p>
    <w:p w14:paraId="4D4864AC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63F7F9" wp14:editId="36EDBFC4">
            <wp:extent cx="2101932" cy="376001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20520" cy="3793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E9776" w14:textId="60D40DB2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12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chỉ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sửa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nhiệm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vụ</w:t>
      </w:r>
      <w:proofErr w:type="spellEnd"/>
    </w:p>
    <w:p w14:paraId="4A5C3E78" w14:textId="77777777" w:rsidR="00195048" w:rsidRPr="000F63C2" w:rsidRDefault="00195048" w:rsidP="00AF431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C8F5FE9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68D5DD" wp14:editId="6F5048E0">
            <wp:extent cx="2033098" cy="3645725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51181" cy="3678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0B5C0" w14:textId="68BFBC53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13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Thống </w:t>
      </w:r>
      <w:proofErr w:type="spellStart"/>
      <w:r w:rsidRPr="000F63C2">
        <w:rPr>
          <w:rFonts w:ascii="Times New Roman" w:hAnsi="Times New Roman" w:cs="Times New Roman"/>
        </w:rPr>
        <w:t>kê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e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</w:p>
    <w:p w14:paraId="1946D4C8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EB6885" wp14:editId="43CCDC5E">
            <wp:extent cx="2078181" cy="372151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02126" cy="376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4F5E" w14:textId="23656F89" w:rsidR="00195048" w:rsidRPr="000F63C2" w:rsidRDefault="00195048" w:rsidP="00AF4319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14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Biểu </w:t>
      </w:r>
      <w:proofErr w:type="spellStart"/>
      <w:r w:rsidRPr="000F63C2">
        <w:rPr>
          <w:rFonts w:ascii="Times New Roman" w:hAnsi="Times New Roman" w:cs="Times New Roman"/>
        </w:rPr>
        <w:t>đồ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ống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kê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eo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ời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an</w:t>
      </w:r>
      <w:proofErr w:type="spellEnd"/>
    </w:p>
    <w:p w14:paraId="46C853ED" w14:textId="77777777" w:rsidR="00195048" w:rsidRPr="000F63C2" w:rsidRDefault="00DE0A10" w:rsidP="00AF4319">
      <w:pPr>
        <w:pStyle w:val="ListParagraph"/>
        <w:keepNext/>
        <w:jc w:val="both"/>
        <w:rPr>
          <w:rFonts w:ascii="Times New Roman" w:hAnsi="Times New Roman" w:cs="Times New Roman"/>
        </w:rPr>
      </w:pPr>
      <w:r w:rsidRPr="000F63C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6C13342" wp14:editId="5C9FEB5F">
            <wp:extent cx="3067814" cy="54745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7921" cy="549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D8EF" w14:textId="630444A3" w:rsidR="00993B6C" w:rsidRPr="00993B6C" w:rsidRDefault="00195048" w:rsidP="00993B6C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 w:rsidRPr="000F63C2">
        <w:rPr>
          <w:rFonts w:ascii="Times New Roman" w:hAnsi="Times New Roman" w:cs="Times New Roman"/>
        </w:rPr>
        <w:t xml:space="preserve">Figure </w:t>
      </w:r>
      <w:r w:rsidRPr="000F63C2">
        <w:rPr>
          <w:rFonts w:ascii="Times New Roman" w:hAnsi="Times New Roman" w:cs="Times New Roman"/>
        </w:rPr>
        <w:fldChar w:fldCharType="begin"/>
      </w:r>
      <w:r w:rsidRPr="000F63C2">
        <w:rPr>
          <w:rFonts w:ascii="Times New Roman" w:hAnsi="Times New Roman" w:cs="Times New Roman"/>
        </w:rPr>
        <w:instrText xml:space="preserve"> SEQ Figure \* ARABIC </w:instrText>
      </w:r>
      <w:r w:rsidRPr="000F63C2">
        <w:rPr>
          <w:rFonts w:ascii="Times New Roman" w:hAnsi="Times New Roman" w:cs="Times New Roman"/>
        </w:rPr>
        <w:fldChar w:fldCharType="separate"/>
      </w:r>
      <w:r w:rsidR="00993B6C">
        <w:rPr>
          <w:rFonts w:ascii="Times New Roman" w:hAnsi="Times New Roman" w:cs="Times New Roman"/>
          <w:noProof/>
        </w:rPr>
        <w:t>15</w:t>
      </w:r>
      <w:r w:rsidRPr="000F63C2">
        <w:rPr>
          <w:rFonts w:ascii="Times New Roman" w:hAnsi="Times New Roman" w:cs="Times New Roman"/>
        </w:rPr>
        <w:fldChar w:fldCharType="end"/>
      </w:r>
      <w:r w:rsidRPr="000F63C2">
        <w:rPr>
          <w:rFonts w:ascii="Times New Roman" w:hAnsi="Times New Roman" w:cs="Times New Roman"/>
        </w:rPr>
        <w:t xml:space="preserve">Màn </w:t>
      </w:r>
      <w:proofErr w:type="spellStart"/>
      <w:r w:rsidRPr="000F63C2">
        <w:rPr>
          <w:rFonts w:ascii="Times New Roman" w:hAnsi="Times New Roman" w:cs="Times New Roman"/>
        </w:rPr>
        <w:t>hình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thông</w:t>
      </w:r>
      <w:proofErr w:type="spellEnd"/>
      <w:r w:rsidRPr="000F63C2">
        <w:rPr>
          <w:rFonts w:ascii="Times New Roman" w:hAnsi="Times New Roman" w:cs="Times New Roman"/>
        </w:rPr>
        <w:t xml:space="preserve"> tin </w:t>
      </w:r>
      <w:proofErr w:type="spellStart"/>
      <w:r w:rsidRPr="000F63C2">
        <w:rPr>
          <w:rFonts w:ascii="Times New Roman" w:hAnsi="Times New Roman" w:cs="Times New Roman"/>
        </w:rPr>
        <w:t>trợ</w:t>
      </w:r>
      <w:proofErr w:type="spellEnd"/>
      <w:r w:rsidRPr="000F63C2">
        <w:rPr>
          <w:rFonts w:ascii="Times New Roman" w:hAnsi="Times New Roman" w:cs="Times New Roman"/>
        </w:rPr>
        <w:t xml:space="preserve"> </w:t>
      </w:r>
      <w:proofErr w:type="spellStart"/>
      <w:r w:rsidRPr="000F63C2">
        <w:rPr>
          <w:rFonts w:ascii="Times New Roman" w:hAnsi="Times New Roman" w:cs="Times New Roman"/>
        </w:rPr>
        <w:t>giúp</w:t>
      </w:r>
      <w:proofErr w:type="spellEnd"/>
    </w:p>
    <w:p w14:paraId="0D897E58" w14:textId="77777777" w:rsidR="00993B6C" w:rsidRDefault="00993B6C" w:rsidP="00993B6C">
      <w:pPr>
        <w:keepNext/>
        <w:jc w:val="both"/>
        <w:outlineLvl w:val="0"/>
      </w:pPr>
      <w:r w:rsidRPr="00993B6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09628E1A" wp14:editId="397F9206">
            <wp:extent cx="6062934" cy="30003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72416" cy="3005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05400" w14:textId="352F2996" w:rsidR="00993B6C" w:rsidRPr="00993B6C" w:rsidRDefault="00993B6C" w:rsidP="00993B6C">
      <w:pPr>
        <w:pStyle w:val="Caption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6</w:t>
        </w:r>
      </w:fldSimple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44ADD917" w14:textId="739414D6" w:rsidR="007618A4" w:rsidRPr="000F63C2" w:rsidRDefault="007618A4" w:rsidP="00AF4319">
      <w:pPr>
        <w:pStyle w:val="ListParagraph"/>
        <w:numPr>
          <w:ilvl w:val="0"/>
          <w:numId w:val="1"/>
        </w:num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tham</w:t>
      </w:r>
      <w:proofErr w:type="spellEnd"/>
      <w:r w:rsidRPr="000F63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63C2">
        <w:rPr>
          <w:rFonts w:ascii="Times New Roman" w:hAnsi="Times New Roman" w:cs="Times New Roman"/>
          <w:sz w:val="24"/>
          <w:szCs w:val="24"/>
        </w:rPr>
        <w:t>khảo</w:t>
      </w:r>
      <w:proofErr w:type="spellEnd"/>
    </w:p>
    <w:p w14:paraId="3C511A92" w14:textId="1DBFF7FA" w:rsidR="007618A4" w:rsidRPr="000F63C2" w:rsidRDefault="00993B6C" w:rsidP="00AF4319">
      <w:pPr>
        <w:jc w:val="both"/>
        <w:rPr>
          <w:rFonts w:ascii="Times New Roman" w:hAnsi="Times New Roman" w:cs="Times New Roman"/>
          <w:sz w:val="24"/>
          <w:szCs w:val="24"/>
        </w:rPr>
      </w:pPr>
      <w:hyperlink r:id="rId32" w:history="1">
        <w:r w:rsidR="003409A3" w:rsidRPr="000F63C2">
          <w:rPr>
            <w:rStyle w:val="Hyperlink"/>
            <w:rFonts w:ascii="Times New Roman" w:hAnsi="Times New Roman" w:cs="Times New Roman"/>
            <w:sz w:val="24"/>
            <w:szCs w:val="24"/>
          </w:rPr>
          <w:t>https://topdev.vn/blog/nhung-tinh-nang-co-ban-cua-firebase/</w:t>
        </w:r>
      </w:hyperlink>
    </w:p>
    <w:p w14:paraId="1C7A8420" w14:textId="2FF5D0A7" w:rsidR="003409A3" w:rsidRPr="000F63C2" w:rsidRDefault="00993B6C" w:rsidP="00AF4319">
      <w:pPr>
        <w:jc w:val="both"/>
        <w:rPr>
          <w:rFonts w:ascii="Times New Roman" w:hAnsi="Times New Roman" w:cs="Times New Roman"/>
          <w:sz w:val="24"/>
          <w:szCs w:val="24"/>
        </w:rPr>
      </w:pPr>
      <w:hyperlink r:id="rId33" w:history="1">
        <w:r w:rsidR="00DD7E51" w:rsidRPr="000F63C2">
          <w:rPr>
            <w:rStyle w:val="Hyperlink"/>
            <w:rFonts w:ascii="Times New Roman" w:hAnsi="Times New Roman" w:cs="Times New Roman"/>
            <w:sz w:val="24"/>
            <w:szCs w:val="24"/>
          </w:rPr>
          <w:t>https://vi.wikipedia.org/wiki/Android_Studio</w:t>
        </w:r>
      </w:hyperlink>
    </w:p>
    <w:p w14:paraId="7F37899E" w14:textId="5C826D7E" w:rsidR="00DD7E51" w:rsidRPr="000F63C2" w:rsidRDefault="00993B6C" w:rsidP="00AF4319">
      <w:pPr>
        <w:jc w:val="both"/>
        <w:rPr>
          <w:rFonts w:ascii="Times New Roman" w:hAnsi="Times New Roman" w:cs="Times New Roman"/>
          <w:sz w:val="24"/>
          <w:szCs w:val="24"/>
        </w:rPr>
      </w:pPr>
      <w:hyperlink r:id="rId34" w:history="1">
        <w:r w:rsidR="00DD7E51" w:rsidRPr="000F63C2">
          <w:rPr>
            <w:rStyle w:val="Hyperlink"/>
            <w:rFonts w:ascii="Times New Roman" w:hAnsi="Times New Roman" w:cs="Times New Roman"/>
            <w:sz w:val="24"/>
            <w:szCs w:val="24"/>
          </w:rPr>
          <w:t>https://google.fandom.com/wiki/Flutter</w:t>
        </w:r>
      </w:hyperlink>
    </w:p>
    <w:p w14:paraId="4E8BDD78" w14:textId="663743FF" w:rsidR="00DD7E51" w:rsidRPr="000F63C2" w:rsidRDefault="00993B6C" w:rsidP="00AF4319">
      <w:pPr>
        <w:jc w:val="both"/>
        <w:rPr>
          <w:rFonts w:ascii="Times New Roman" w:hAnsi="Times New Roman" w:cs="Times New Roman"/>
          <w:sz w:val="24"/>
          <w:szCs w:val="24"/>
        </w:rPr>
      </w:pPr>
      <w:hyperlink r:id="rId35" w:anchor=":~:text=L%E1%BA%ADp%20tr%C3%ACnh%20Android%20l%C3%A0%20ngh%E1%BB%81,s%E1%BB%AD%20d%E1%BB%A5ng%20h%E1%BB%87%20%C4%91i%E1%BB%81u%20h%C3%A0nh" w:history="1">
        <w:r w:rsidR="00A631FF" w:rsidRPr="000F63C2">
          <w:rPr>
            <w:rStyle w:val="Hyperlink"/>
            <w:rFonts w:ascii="Times New Roman" w:hAnsi="Times New Roman" w:cs="Times New Roman"/>
            <w:sz w:val="24"/>
            <w:szCs w:val="24"/>
          </w:rPr>
          <w:t>https://codegym.vn/blog/2018/12/22/lap-trinh-android-la-gi/#:~:text=L%E1%BA%ADp%20tr%C3%ACnh%20Android%20l%C3%A0%20ngh%E1%BB%81,s%E1%BB%AD%20d%E1%BB%A5ng%20h%E1%BB%87%20%C4%91i%E1%BB%81u%20h%C3%A0nh</w:t>
        </w:r>
      </w:hyperlink>
      <w:r w:rsidR="00A631FF" w:rsidRPr="000F63C2">
        <w:rPr>
          <w:rFonts w:ascii="Times New Roman" w:hAnsi="Times New Roman" w:cs="Times New Roman"/>
          <w:sz w:val="24"/>
          <w:szCs w:val="24"/>
        </w:rPr>
        <w:t>.</w:t>
      </w:r>
    </w:p>
    <w:p w14:paraId="0B2752F2" w14:textId="77777777" w:rsidR="00A631FF" w:rsidRPr="000F63C2" w:rsidRDefault="00A631FF" w:rsidP="00AF4319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631FF" w:rsidRPr="000F63C2" w:rsidSect="00461C40">
      <w:type w:val="continuous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B41BE"/>
    <w:multiLevelType w:val="hybridMultilevel"/>
    <w:tmpl w:val="91FCE704"/>
    <w:lvl w:ilvl="0" w:tplc="43466466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1C1C36"/>
    <w:multiLevelType w:val="hybridMultilevel"/>
    <w:tmpl w:val="055AA7D8"/>
    <w:lvl w:ilvl="0" w:tplc="43466466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C91938"/>
    <w:multiLevelType w:val="hybridMultilevel"/>
    <w:tmpl w:val="EC54F4BC"/>
    <w:lvl w:ilvl="0" w:tplc="8C96CFD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160" w:hanging="360"/>
      </w:pPr>
    </w:lvl>
    <w:lvl w:ilvl="2" w:tplc="042A001B" w:tentative="1">
      <w:start w:val="1"/>
      <w:numFmt w:val="lowerRoman"/>
      <w:lvlText w:val="%3."/>
      <w:lvlJc w:val="right"/>
      <w:pPr>
        <w:ind w:left="2880" w:hanging="180"/>
      </w:pPr>
    </w:lvl>
    <w:lvl w:ilvl="3" w:tplc="042A000F" w:tentative="1">
      <w:start w:val="1"/>
      <w:numFmt w:val="decimal"/>
      <w:lvlText w:val="%4."/>
      <w:lvlJc w:val="left"/>
      <w:pPr>
        <w:ind w:left="3600" w:hanging="360"/>
      </w:pPr>
    </w:lvl>
    <w:lvl w:ilvl="4" w:tplc="042A0019" w:tentative="1">
      <w:start w:val="1"/>
      <w:numFmt w:val="lowerLetter"/>
      <w:lvlText w:val="%5."/>
      <w:lvlJc w:val="left"/>
      <w:pPr>
        <w:ind w:left="4320" w:hanging="360"/>
      </w:pPr>
    </w:lvl>
    <w:lvl w:ilvl="5" w:tplc="042A001B" w:tentative="1">
      <w:start w:val="1"/>
      <w:numFmt w:val="lowerRoman"/>
      <w:lvlText w:val="%6."/>
      <w:lvlJc w:val="right"/>
      <w:pPr>
        <w:ind w:left="5040" w:hanging="180"/>
      </w:pPr>
    </w:lvl>
    <w:lvl w:ilvl="6" w:tplc="042A000F" w:tentative="1">
      <w:start w:val="1"/>
      <w:numFmt w:val="decimal"/>
      <w:lvlText w:val="%7."/>
      <w:lvlJc w:val="left"/>
      <w:pPr>
        <w:ind w:left="5760" w:hanging="360"/>
      </w:pPr>
    </w:lvl>
    <w:lvl w:ilvl="7" w:tplc="042A0019" w:tentative="1">
      <w:start w:val="1"/>
      <w:numFmt w:val="lowerLetter"/>
      <w:lvlText w:val="%8."/>
      <w:lvlJc w:val="left"/>
      <w:pPr>
        <w:ind w:left="6480" w:hanging="360"/>
      </w:pPr>
    </w:lvl>
    <w:lvl w:ilvl="8" w:tplc="042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44553"/>
    <w:multiLevelType w:val="hybridMultilevel"/>
    <w:tmpl w:val="6ABE7050"/>
    <w:lvl w:ilvl="0" w:tplc="4BA68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0800B5"/>
    <w:multiLevelType w:val="hybridMultilevel"/>
    <w:tmpl w:val="76B464C4"/>
    <w:lvl w:ilvl="0" w:tplc="43466466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E3543B"/>
    <w:multiLevelType w:val="hybridMultilevel"/>
    <w:tmpl w:val="A23C8A5E"/>
    <w:lvl w:ilvl="0" w:tplc="71C2C2B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834CE2"/>
    <w:multiLevelType w:val="hybridMultilevel"/>
    <w:tmpl w:val="5BA42E06"/>
    <w:lvl w:ilvl="0" w:tplc="43466466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A3687C"/>
    <w:multiLevelType w:val="hybridMultilevel"/>
    <w:tmpl w:val="96FE128E"/>
    <w:lvl w:ilvl="0" w:tplc="5974441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160" w:hanging="360"/>
      </w:pPr>
    </w:lvl>
    <w:lvl w:ilvl="2" w:tplc="042A001B" w:tentative="1">
      <w:start w:val="1"/>
      <w:numFmt w:val="lowerRoman"/>
      <w:lvlText w:val="%3."/>
      <w:lvlJc w:val="right"/>
      <w:pPr>
        <w:ind w:left="2880" w:hanging="180"/>
      </w:pPr>
    </w:lvl>
    <w:lvl w:ilvl="3" w:tplc="042A000F" w:tentative="1">
      <w:start w:val="1"/>
      <w:numFmt w:val="decimal"/>
      <w:lvlText w:val="%4."/>
      <w:lvlJc w:val="left"/>
      <w:pPr>
        <w:ind w:left="3600" w:hanging="360"/>
      </w:pPr>
    </w:lvl>
    <w:lvl w:ilvl="4" w:tplc="042A0019" w:tentative="1">
      <w:start w:val="1"/>
      <w:numFmt w:val="lowerLetter"/>
      <w:lvlText w:val="%5."/>
      <w:lvlJc w:val="left"/>
      <w:pPr>
        <w:ind w:left="4320" w:hanging="360"/>
      </w:pPr>
    </w:lvl>
    <w:lvl w:ilvl="5" w:tplc="042A001B" w:tentative="1">
      <w:start w:val="1"/>
      <w:numFmt w:val="lowerRoman"/>
      <w:lvlText w:val="%6."/>
      <w:lvlJc w:val="right"/>
      <w:pPr>
        <w:ind w:left="5040" w:hanging="180"/>
      </w:pPr>
    </w:lvl>
    <w:lvl w:ilvl="6" w:tplc="042A000F" w:tentative="1">
      <w:start w:val="1"/>
      <w:numFmt w:val="decimal"/>
      <w:lvlText w:val="%7."/>
      <w:lvlJc w:val="left"/>
      <w:pPr>
        <w:ind w:left="5760" w:hanging="360"/>
      </w:pPr>
    </w:lvl>
    <w:lvl w:ilvl="7" w:tplc="042A0019" w:tentative="1">
      <w:start w:val="1"/>
      <w:numFmt w:val="lowerLetter"/>
      <w:lvlText w:val="%8."/>
      <w:lvlJc w:val="left"/>
      <w:pPr>
        <w:ind w:left="6480" w:hanging="360"/>
      </w:pPr>
    </w:lvl>
    <w:lvl w:ilvl="8" w:tplc="042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08304B4"/>
    <w:multiLevelType w:val="hybridMultilevel"/>
    <w:tmpl w:val="FA8C744E"/>
    <w:lvl w:ilvl="0" w:tplc="B9BA832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160" w:hanging="360"/>
      </w:pPr>
    </w:lvl>
    <w:lvl w:ilvl="2" w:tplc="042A001B" w:tentative="1">
      <w:start w:val="1"/>
      <w:numFmt w:val="lowerRoman"/>
      <w:lvlText w:val="%3."/>
      <w:lvlJc w:val="right"/>
      <w:pPr>
        <w:ind w:left="2880" w:hanging="180"/>
      </w:pPr>
    </w:lvl>
    <w:lvl w:ilvl="3" w:tplc="042A000F" w:tentative="1">
      <w:start w:val="1"/>
      <w:numFmt w:val="decimal"/>
      <w:lvlText w:val="%4."/>
      <w:lvlJc w:val="left"/>
      <w:pPr>
        <w:ind w:left="3600" w:hanging="360"/>
      </w:pPr>
    </w:lvl>
    <w:lvl w:ilvl="4" w:tplc="042A0019" w:tentative="1">
      <w:start w:val="1"/>
      <w:numFmt w:val="lowerLetter"/>
      <w:lvlText w:val="%5."/>
      <w:lvlJc w:val="left"/>
      <w:pPr>
        <w:ind w:left="4320" w:hanging="360"/>
      </w:pPr>
    </w:lvl>
    <w:lvl w:ilvl="5" w:tplc="042A001B" w:tentative="1">
      <w:start w:val="1"/>
      <w:numFmt w:val="lowerRoman"/>
      <w:lvlText w:val="%6."/>
      <w:lvlJc w:val="right"/>
      <w:pPr>
        <w:ind w:left="5040" w:hanging="180"/>
      </w:pPr>
    </w:lvl>
    <w:lvl w:ilvl="6" w:tplc="042A000F" w:tentative="1">
      <w:start w:val="1"/>
      <w:numFmt w:val="decimal"/>
      <w:lvlText w:val="%7."/>
      <w:lvlJc w:val="left"/>
      <w:pPr>
        <w:ind w:left="5760" w:hanging="360"/>
      </w:pPr>
    </w:lvl>
    <w:lvl w:ilvl="7" w:tplc="042A0019" w:tentative="1">
      <w:start w:val="1"/>
      <w:numFmt w:val="lowerLetter"/>
      <w:lvlText w:val="%8."/>
      <w:lvlJc w:val="left"/>
      <w:pPr>
        <w:ind w:left="6480" w:hanging="360"/>
      </w:pPr>
    </w:lvl>
    <w:lvl w:ilvl="8" w:tplc="042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51302D0"/>
    <w:multiLevelType w:val="hybridMultilevel"/>
    <w:tmpl w:val="26420DBE"/>
    <w:lvl w:ilvl="0" w:tplc="C4C8D4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307F9C"/>
    <w:multiLevelType w:val="hybridMultilevel"/>
    <w:tmpl w:val="CAB2AB0E"/>
    <w:lvl w:ilvl="0" w:tplc="042A0011">
      <w:start w:val="1"/>
      <w:numFmt w:val="decimal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500747"/>
    <w:multiLevelType w:val="hybridMultilevel"/>
    <w:tmpl w:val="0DC4700A"/>
    <w:lvl w:ilvl="0" w:tplc="6D061AAE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086B58"/>
    <w:multiLevelType w:val="hybridMultilevel"/>
    <w:tmpl w:val="7FDC8D76"/>
    <w:lvl w:ilvl="0" w:tplc="12A6DD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A5A2899"/>
    <w:multiLevelType w:val="hybridMultilevel"/>
    <w:tmpl w:val="0CC42B5E"/>
    <w:lvl w:ilvl="0" w:tplc="65BC51C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B76A6E"/>
    <w:multiLevelType w:val="hybridMultilevel"/>
    <w:tmpl w:val="7CBCD228"/>
    <w:lvl w:ilvl="0" w:tplc="009823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224484"/>
    <w:multiLevelType w:val="hybridMultilevel"/>
    <w:tmpl w:val="1D80305A"/>
    <w:lvl w:ilvl="0" w:tplc="43466466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760195"/>
    <w:multiLevelType w:val="hybridMultilevel"/>
    <w:tmpl w:val="70CEFF56"/>
    <w:lvl w:ilvl="0" w:tplc="A8F67510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04A4CEC"/>
    <w:multiLevelType w:val="hybridMultilevel"/>
    <w:tmpl w:val="510CCEF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134536"/>
    <w:multiLevelType w:val="hybridMultilevel"/>
    <w:tmpl w:val="53A20124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BF4D71"/>
    <w:multiLevelType w:val="hybridMultilevel"/>
    <w:tmpl w:val="0FFA5A30"/>
    <w:lvl w:ilvl="0" w:tplc="4D9E29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17A2888"/>
    <w:multiLevelType w:val="hybridMultilevel"/>
    <w:tmpl w:val="139A50CE"/>
    <w:lvl w:ilvl="0" w:tplc="43466466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2C07271"/>
    <w:multiLevelType w:val="hybridMultilevel"/>
    <w:tmpl w:val="87E879CC"/>
    <w:lvl w:ilvl="0" w:tplc="3A0C2B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160" w:hanging="360"/>
      </w:pPr>
    </w:lvl>
    <w:lvl w:ilvl="2" w:tplc="042A001B" w:tentative="1">
      <w:start w:val="1"/>
      <w:numFmt w:val="lowerRoman"/>
      <w:lvlText w:val="%3."/>
      <w:lvlJc w:val="right"/>
      <w:pPr>
        <w:ind w:left="2880" w:hanging="180"/>
      </w:pPr>
    </w:lvl>
    <w:lvl w:ilvl="3" w:tplc="042A000F" w:tentative="1">
      <w:start w:val="1"/>
      <w:numFmt w:val="decimal"/>
      <w:lvlText w:val="%4."/>
      <w:lvlJc w:val="left"/>
      <w:pPr>
        <w:ind w:left="3600" w:hanging="360"/>
      </w:pPr>
    </w:lvl>
    <w:lvl w:ilvl="4" w:tplc="042A0019" w:tentative="1">
      <w:start w:val="1"/>
      <w:numFmt w:val="lowerLetter"/>
      <w:lvlText w:val="%5."/>
      <w:lvlJc w:val="left"/>
      <w:pPr>
        <w:ind w:left="4320" w:hanging="360"/>
      </w:pPr>
    </w:lvl>
    <w:lvl w:ilvl="5" w:tplc="042A001B" w:tentative="1">
      <w:start w:val="1"/>
      <w:numFmt w:val="lowerRoman"/>
      <w:lvlText w:val="%6."/>
      <w:lvlJc w:val="right"/>
      <w:pPr>
        <w:ind w:left="5040" w:hanging="180"/>
      </w:pPr>
    </w:lvl>
    <w:lvl w:ilvl="6" w:tplc="042A000F" w:tentative="1">
      <w:start w:val="1"/>
      <w:numFmt w:val="decimal"/>
      <w:lvlText w:val="%7."/>
      <w:lvlJc w:val="left"/>
      <w:pPr>
        <w:ind w:left="5760" w:hanging="360"/>
      </w:pPr>
    </w:lvl>
    <w:lvl w:ilvl="7" w:tplc="042A0019" w:tentative="1">
      <w:start w:val="1"/>
      <w:numFmt w:val="lowerLetter"/>
      <w:lvlText w:val="%8."/>
      <w:lvlJc w:val="left"/>
      <w:pPr>
        <w:ind w:left="6480" w:hanging="360"/>
      </w:pPr>
    </w:lvl>
    <w:lvl w:ilvl="8" w:tplc="042A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17"/>
  </w:num>
  <w:num w:numId="3">
    <w:abstractNumId w:val="20"/>
  </w:num>
  <w:num w:numId="4">
    <w:abstractNumId w:val="1"/>
  </w:num>
  <w:num w:numId="5">
    <w:abstractNumId w:val="14"/>
  </w:num>
  <w:num w:numId="6">
    <w:abstractNumId w:val="0"/>
  </w:num>
  <w:num w:numId="7">
    <w:abstractNumId w:val="6"/>
  </w:num>
  <w:num w:numId="8">
    <w:abstractNumId w:val="4"/>
  </w:num>
  <w:num w:numId="9">
    <w:abstractNumId w:val="10"/>
  </w:num>
  <w:num w:numId="10">
    <w:abstractNumId w:val="11"/>
  </w:num>
  <w:num w:numId="11">
    <w:abstractNumId w:val="16"/>
  </w:num>
  <w:num w:numId="12">
    <w:abstractNumId w:val="12"/>
  </w:num>
  <w:num w:numId="13">
    <w:abstractNumId w:val="19"/>
  </w:num>
  <w:num w:numId="14">
    <w:abstractNumId w:val="2"/>
  </w:num>
  <w:num w:numId="15">
    <w:abstractNumId w:val="8"/>
  </w:num>
  <w:num w:numId="16">
    <w:abstractNumId w:val="9"/>
  </w:num>
  <w:num w:numId="17">
    <w:abstractNumId w:val="21"/>
  </w:num>
  <w:num w:numId="18">
    <w:abstractNumId w:val="3"/>
  </w:num>
  <w:num w:numId="19">
    <w:abstractNumId w:val="7"/>
  </w:num>
  <w:num w:numId="20">
    <w:abstractNumId w:val="13"/>
  </w:num>
  <w:num w:numId="21">
    <w:abstractNumId w:val="15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tjAyNjW0NDOxNLVQ0lEKTi0uzszPAykwrAUATCB/dCwAAAA="/>
  </w:docVars>
  <w:rsids>
    <w:rsidRoot w:val="00F7342C"/>
    <w:rsid w:val="000023A9"/>
    <w:rsid w:val="00025B4E"/>
    <w:rsid w:val="00033FEB"/>
    <w:rsid w:val="000B3D68"/>
    <w:rsid w:val="000E1C8E"/>
    <w:rsid w:val="000F63C2"/>
    <w:rsid w:val="00106393"/>
    <w:rsid w:val="001323D1"/>
    <w:rsid w:val="001347F5"/>
    <w:rsid w:val="001831A7"/>
    <w:rsid w:val="00195048"/>
    <w:rsid w:val="00254D5C"/>
    <w:rsid w:val="002B310A"/>
    <w:rsid w:val="003409A3"/>
    <w:rsid w:val="00381ECB"/>
    <w:rsid w:val="004044A7"/>
    <w:rsid w:val="004177BF"/>
    <w:rsid w:val="0042020D"/>
    <w:rsid w:val="004379AD"/>
    <w:rsid w:val="00461C40"/>
    <w:rsid w:val="00475809"/>
    <w:rsid w:val="004C3095"/>
    <w:rsid w:val="004D5729"/>
    <w:rsid w:val="004F77A5"/>
    <w:rsid w:val="00527C75"/>
    <w:rsid w:val="00554E16"/>
    <w:rsid w:val="005E273B"/>
    <w:rsid w:val="005E281C"/>
    <w:rsid w:val="00601193"/>
    <w:rsid w:val="0060790B"/>
    <w:rsid w:val="00626423"/>
    <w:rsid w:val="00666876"/>
    <w:rsid w:val="007618A4"/>
    <w:rsid w:val="007D0961"/>
    <w:rsid w:val="007D3300"/>
    <w:rsid w:val="007E0144"/>
    <w:rsid w:val="008114A0"/>
    <w:rsid w:val="00811629"/>
    <w:rsid w:val="00851C09"/>
    <w:rsid w:val="008E2272"/>
    <w:rsid w:val="008F06B1"/>
    <w:rsid w:val="00932261"/>
    <w:rsid w:val="00937D98"/>
    <w:rsid w:val="00974196"/>
    <w:rsid w:val="00993B6C"/>
    <w:rsid w:val="00996386"/>
    <w:rsid w:val="009A335E"/>
    <w:rsid w:val="009A4018"/>
    <w:rsid w:val="009B7D0D"/>
    <w:rsid w:val="00A02359"/>
    <w:rsid w:val="00A04EF7"/>
    <w:rsid w:val="00A24EEC"/>
    <w:rsid w:val="00A631FF"/>
    <w:rsid w:val="00A67A6B"/>
    <w:rsid w:val="00A76AC9"/>
    <w:rsid w:val="00AB5F51"/>
    <w:rsid w:val="00AF4319"/>
    <w:rsid w:val="00B07F96"/>
    <w:rsid w:val="00B243F7"/>
    <w:rsid w:val="00B54602"/>
    <w:rsid w:val="00C20E29"/>
    <w:rsid w:val="00CB48D4"/>
    <w:rsid w:val="00D13EA7"/>
    <w:rsid w:val="00D74CBA"/>
    <w:rsid w:val="00D81CE6"/>
    <w:rsid w:val="00DD7E51"/>
    <w:rsid w:val="00DE0A10"/>
    <w:rsid w:val="00DF6512"/>
    <w:rsid w:val="00E72067"/>
    <w:rsid w:val="00E921F3"/>
    <w:rsid w:val="00F024F8"/>
    <w:rsid w:val="00F42390"/>
    <w:rsid w:val="00F448F7"/>
    <w:rsid w:val="00F73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71169F3"/>
  <w15:chartTrackingRefBased/>
  <w15:docId w15:val="{2C4703DE-431C-4E93-88B7-AC8C93117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C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7E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618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18A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74CB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74CB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D81C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81CE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27C7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C7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13EA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7E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24EE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9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yperlink" Target="https://google.fandom.com/wiki/Flutter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vi.wikipedia.org/wiki/Android_Studio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topdev.vn/blog/nhung-tinh-nang-co-ban-cua-firebase/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codegym.vn/blog/2018/12/22/lap-trinh-android-la-gi/" TargetMode="External"/><Relationship Id="rId8" Type="http://schemas.openxmlformats.org/officeDocument/2006/relationships/image" Target="media/image2.png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LÊ TRẦN BẢO SƯƠNG</PublishDate>
  <Abstract/>
  <CompanyAddress>TRẦN NGUYÊN VẸ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5670B1-76BA-4936-A0B8-A1B9914E3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18</Pages>
  <Words>1868</Words>
  <Characters>1065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ơ sở dữ liệu</vt:lpstr>
    </vt:vector>
  </TitlesOfParts>
  <Company>MAI TRÚC LÂM</Company>
  <LinksUpToDate>false</LinksUpToDate>
  <CharactersWithSpaces>1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ơ sở dữ liệu</dc:title>
  <dc:subject/>
  <dc:creator>Mai Truc Lam</dc:creator>
  <cp:keywords/>
  <dc:description/>
  <cp:lastModifiedBy>Le Tran Bao Suong</cp:lastModifiedBy>
  <cp:revision>27</cp:revision>
  <cp:lastPrinted>2020-08-06T13:37:00Z</cp:lastPrinted>
  <dcterms:created xsi:type="dcterms:W3CDTF">2020-07-11T10:50:00Z</dcterms:created>
  <dcterms:modified xsi:type="dcterms:W3CDTF">2020-08-11T22:08:00Z</dcterms:modified>
</cp:coreProperties>
</file>